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r>
              <w:rPr>
                <w:rFonts w:ascii="Arial" w:hAnsi="Arial" w:cs="Arial"/>
                <w:b/>
                <w:szCs w:val="24"/>
                <w:lang w:val="en-GB"/>
              </w:rPr>
              <w:t>Fadi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r w:rsidRPr="00E86ACC">
              <w:rPr>
                <w:rFonts w:ascii="Arial" w:hAnsi="Arial" w:cs="Arial"/>
                <w:b/>
                <w:szCs w:val="24"/>
              </w:rPr>
              <w:t>Herath Premarathn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7D56EA"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7D56EA"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946731"/>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21F63"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946731" w:history="1">
            <w:r w:rsidR="00921F63" w:rsidRPr="00FF2171">
              <w:rPr>
                <w:rStyle w:val="Hyperlink"/>
                <w:noProof/>
              </w:rPr>
              <w:t>TABLE OF CONTENTS</w:t>
            </w:r>
            <w:r w:rsidR="00921F63">
              <w:rPr>
                <w:noProof/>
                <w:webHidden/>
              </w:rPr>
              <w:tab/>
            </w:r>
            <w:r w:rsidR="00921F63">
              <w:rPr>
                <w:noProof/>
                <w:webHidden/>
              </w:rPr>
              <w:fldChar w:fldCharType="begin"/>
            </w:r>
            <w:r w:rsidR="00921F63">
              <w:rPr>
                <w:noProof/>
                <w:webHidden/>
              </w:rPr>
              <w:instrText xml:space="preserve"> PAGEREF _Toc514946731 \h </w:instrText>
            </w:r>
            <w:r w:rsidR="00921F63">
              <w:rPr>
                <w:noProof/>
                <w:webHidden/>
              </w:rPr>
            </w:r>
            <w:r w:rsidR="00921F63">
              <w:rPr>
                <w:noProof/>
                <w:webHidden/>
              </w:rPr>
              <w:fldChar w:fldCharType="separate"/>
            </w:r>
            <w:r w:rsidR="00921F63">
              <w:rPr>
                <w:noProof/>
                <w:webHidden/>
              </w:rPr>
              <w:t>i</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32" w:history="1">
            <w:r w:rsidR="00921F63" w:rsidRPr="00FF2171">
              <w:rPr>
                <w:rStyle w:val="Hyperlink"/>
                <w:noProof/>
              </w:rPr>
              <w:t>LIST OF TABLES</w:t>
            </w:r>
            <w:r w:rsidR="00921F63">
              <w:rPr>
                <w:noProof/>
                <w:webHidden/>
              </w:rPr>
              <w:tab/>
            </w:r>
            <w:r w:rsidR="00921F63">
              <w:rPr>
                <w:noProof/>
                <w:webHidden/>
              </w:rPr>
              <w:fldChar w:fldCharType="begin"/>
            </w:r>
            <w:r w:rsidR="00921F63">
              <w:rPr>
                <w:noProof/>
                <w:webHidden/>
              </w:rPr>
              <w:instrText xml:space="preserve"> PAGEREF _Toc514946732 \h </w:instrText>
            </w:r>
            <w:r w:rsidR="00921F63">
              <w:rPr>
                <w:noProof/>
                <w:webHidden/>
              </w:rPr>
            </w:r>
            <w:r w:rsidR="00921F63">
              <w:rPr>
                <w:noProof/>
                <w:webHidden/>
              </w:rPr>
              <w:fldChar w:fldCharType="separate"/>
            </w:r>
            <w:r w:rsidR="00921F63">
              <w:rPr>
                <w:noProof/>
                <w:webHidden/>
              </w:rPr>
              <w:t>ii</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33" w:history="1">
            <w:r w:rsidR="00921F63" w:rsidRPr="00FF2171">
              <w:rPr>
                <w:rStyle w:val="Hyperlink"/>
                <w:noProof/>
              </w:rPr>
              <w:t>TABLE OF FIGURES</w:t>
            </w:r>
            <w:r w:rsidR="00921F63">
              <w:rPr>
                <w:noProof/>
                <w:webHidden/>
              </w:rPr>
              <w:tab/>
            </w:r>
            <w:r w:rsidR="00921F63">
              <w:rPr>
                <w:noProof/>
                <w:webHidden/>
              </w:rPr>
              <w:fldChar w:fldCharType="begin"/>
            </w:r>
            <w:r w:rsidR="00921F63">
              <w:rPr>
                <w:noProof/>
                <w:webHidden/>
              </w:rPr>
              <w:instrText xml:space="preserve"> PAGEREF _Toc514946733 \h </w:instrText>
            </w:r>
            <w:r w:rsidR="00921F63">
              <w:rPr>
                <w:noProof/>
                <w:webHidden/>
              </w:rPr>
            </w:r>
            <w:r w:rsidR="00921F63">
              <w:rPr>
                <w:noProof/>
                <w:webHidden/>
              </w:rPr>
              <w:fldChar w:fldCharType="separate"/>
            </w:r>
            <w:r w:rsidR="00921F63">
              <w:rPr>
                <w:noProof/>
                <w:webHidden/>
              </w:rPr>
              <w:t>iii</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34" w:history="1">
            <w:r w:rsidR="00921F63" w:rsidRPr="00FF2171">
              <w:rPr>
                <w:rStyle w:val="Hyperlink"/>
                <w:noProof/>
              </w:rPr>
              <w:t>1. INTRODUCTION</w:t>
            </w:r>
            <w:r w:rsidR="00921F63">
              <w:rPr>
                <w:noProof/>
                <w:webHidden/>
              </w:rPr>
              <w:tab/>
            </w:r>
            <w:r w:rsidR="00921F63">
              <w:rPr>
                <w:noProof/>
                <w:webHidden/>
              </w:rPr>
              <w:fldChar w:fldCharType="begin"/>
            </w:r>
            <w:r w:rsidR="00921F63">
              <w:rPr>
                <w:noProof/>
                <w:webHidden/>
              </w:rPr>
              <w:instrText xml:space="preserve"> PAGEREF _Toc514946734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35" w:history="1">
            <w:r w:rsidR="00921F63" w:rsidRPr="00FF2171">
              <w:rPr>
                <w:rStyle w:val="Hyperlink"/>
                <w:noProof/>
              </w:rPr>
              <w:t>1.1 Problem Description</w:t>
            </w:r>
            <w:r w:rsidR="00921F63">
              <w:rPr>
                <w:noProof/>
                <w:webHidden/>
              </w:rPr>
              <w:tab/>
            </w:r>
            <w:r w:rsidR="00921F63">
              <w:rPr>
                <w:noProof/>
                <w:webHidden/>
              </w:rPr>
              <w:fldChar w:fldCharType="begin"/>
            </w:r>
            <w:r w:rsidR="00921F63">
              <w:rPr>
                <w:noProof/>
                <w:webHidden/>
              </w:rPr>
              <w:instrText xml:space="preserve"> PAGEREF _Toc514946735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36" w:history="1">
            <w:r w:rsidR="00921F63" w:rsidRPr="00FF2171">
              <w:rPr>
                <w:rStyle w:val="Hyperlink"/>
                <w:noProof/>
              </w:rPr>
              <w:t>1.2 Solution &amp; Research Question</w:t>
            </w:r>
            <w:r w:rsidR="00921F63">
              <w:rPr>
                <w:noProof/>
                <w:webHidden/>
              </w:rPr>
              <w:tab/>
            </w:r>
            <w:r w:rsidR="00921F63">
              <w:rPr>
                <w:noProof/>
                <w:webHidden/>
              </w:rPr>
              <w:fldChar w:fldCharType="begin"/>
            </w:r>
            <w:r w:rsidR="00921F63">
              <w:rPr>
                <w:noProof/>
                <w:webHidden/>
              </w:rPr>
              <w:instrText xml:space="preserve"> PAGEREF _Toc514946736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37" w:history="1">
            <w:r w:rsidR="00921F63" w:rsidRPr="00FF2171">
              <w:rPr>
                <w:rStyle w:val="Hyperlink"/>
                <w:noProof/>
              </w:rPr>
              <w:t>1.3 Scope</w:t>
            </w:r>
            <w:r w:rsidR="00921F63">
              <w:rPr>
                <w:noProof/>
                <w:webHidden/>
              </w:rPr>
              <w:tab/>
            </w:r>
            <w:r w:rsidR="00921F63">
              <w:rPr>
                <w:noProof/>
                <w:webHidden/>
              </w:rPr>
              <w:fldChar w:fldCharType="begin"/>
            </w:r>
            <w:r w:rsidR="00921F63">
              <w:rPr>
                <w:noProof/>
                <w:webHidden/>
              </w:rPr>
              <w:instrText xml:space="preserve"> PAGEREF _Toc514946737 \h </w:instrText>
            </w:r>
            <w:r w:rsidR="00921F63">
              <w:rPr>
                <w:noProof/>
                <w:webHidden/>
              </w:rPr>
            </w:r>
            <w:r w:rsidR="00921F63">
              <w:rPr>
                <w:noProof/>
                <w:webHidden/>
              </w:rPr>
              <w:fldChar w:fldCharType="separate"/>
            </w:r>
            <w:r w:rsidR="00921F63">
              <w:rPr>
                <w:noProof/>
                <w:webHidden/>
              </w:rPr>
              <w:t>1</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38" w:history="1">
            <w:r w:rsidR="00921F63" w:rsidRPr="00FF2171">
              <w:rPr>
                <w:rStyle w:val="Hyperlink"/>
                <w:noProof/>
              </w:rPr>
              <w:t>1.3.1 Aim of the project</w:t>
            </w:r>
            <w:r w:rsidR="00921F63">
              <w:rPr>
                <w:noProof/>
                <w:webHidden/>
              </w:rPr>
              <w:tab/>
            </w:r>
            <w:r w:rsidR="00921F63">
              <w:rPr>
                <w:noProof/>
                <w:webHidden/>
              </w:rPr>
              <w:fldChar w:fldCharType="begin"/>
            </w:r>
            <w:r w:rsidR="00921F63">
              <w:rPr>
                <w:noProof/>
                <w:webHidden/>
              </w:rPr>
              <w:instrText xml:space="preserve"> PAGEREF _Toc514946738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39" w:history="1">
            <w:r w:rsidR="00921F63" w:rsidRPr="00FF2171">
              <w:rPr>
                <w:rStyle w:val="Hyperlink"/>
                <w:noProof/>
              </w:rPr>
              <w:t>1.3.2 Objectives of the project</w:t>
            </w:r>
            <w:r w:rsidR="00921F63">
              <w:rPr>
                <w:noProof/>
                <w:webHidden/>
              </w:rPr>
              <w:tab/>
            </w:r>
            <w:r w:rsidR="00921F63">
              <w:rPr>
                <w:noProof/>
                <w:webHidden/>
              </w:rPr>
              <w:fldChar w:fldCharType="begin"/>
            </w:r>
            <w:r w:rsidR="00921F63">
              <w:rPr>
                <w:noProof/>
                <w:webHidden/>
              </w:rPr>
              <w:instrText xml:space="preserve"> PAGEREF _Toc514946739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0" w:history="1">
            <w:r w:rsidR="00921F63" w:rsidRPr="00FF2171">
              <w:rPr>
                <w:rStyle w:val="Hyperlink"/>
                <w:noProof/>
              </w:rPr>
              <w:t>1.3.3 Project Deliverables</w:t>
            </w:r>
            <w:r w:rsidR="00921F63">
              <w:rPr>
                <w:noProof/>
                <w:webHidden/>
              </w:rPr>
              <w:tab/>
            </w:r>
            <w:r w:rsidR="00921F63">
              <w:rPr>
                <w:noProof/>
                <w:webHidden/>
              </w:rPr>
              <w:fldChar w:fldCharType="begin"/>
            </w:r>
            <w:r w:rsidR="00921F63">
              <w:rPr>
                <w:noProof/>
                <w:webHidden/>
              </w:rPr>
              <w:instrText xml:space="preserve"> PAGEREF _Toc514946740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41" w:history="1">
            <w:r w:rsidR="00921F63" w:rsidRPr="00FF2171">
              <w:rPr>
                <w:rStyle w:val="Hyperlink"/>
                <w:noProof/>
              </w:rPr>
              <w:t>1.4 Measurable Organizational Value</w:t>
            </w:r>
            <w:r w:rsidR="00921F63">
              <w:rPr>
                <w:noProof/>
                <w:webHidden/>
              </w:rPr>
              <w:tab/>
            </w:r>
            <w:r w:rsidR="00921F63">
              <w:rPr>
                <w:noProof/>
                <w:webHidden/>
              </w:rPr>
              <w:fldChar w:fldCharType="begin"/>
            </w:r>
            <w:r w:rsidR="00921F63">
              <w:rPr>
                <w:noProof/>
                <w:webHidden/>
              </w:rPr>
              <w:instrText xml:space="preserve"> PAGEREF _Toc514946741 \h </w:instrText>
            </w:r>
            <w:r w:rsidR="00921F63">
              <w:rPr>
                <w:noProof/>
                <w:webHidden/>
              </w:rPr>
            </w:r>
            <w:r w:rsidR="00921F63">
              <w:rPr>
                <w:noProof/>
                <w:webHidden/>
              </w:rPr>
              <w:fldChar w:fldCharType="separate"/>
            </w:r>
            <w:r w:rsidR="00921F63">
              <w:rPr>
                <w:noProof/>
                <w:webHidden/>
              </w:rPr>
              <w:t>2</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42" w:history="1">
            <w:r w:rsidR="00921F63" w:rsidRPr="00FF2171">
              <w:rPr>
                <w:rStyle w:val="Hyperlink"/>
                <w:noProof/>
              </w:rPr>
              <w:t>2. LITERATURE REVIEW</w:t>
            </w:r>
            <w:r w:rsidR="00921F63">
              <w:rPr>
                <w:noProof/>
                <w:webHidden/>
              </w:rPr>
              <w:tab/>
            </w:r>
            <w:r w:rsidR="00921F63">
              <w:rPr>
                <w:noProof/>
                <w:webHidden/>
              </w:rPr>
              <w:fldChar w:fldCharType="begin"/>
            </w:r>
            <w:r w:rsidR="00921F63">
              <w:rPr>
                <w:noProof/>
                <w:webHidden/>
              </w:rPr>
              <w:instrText xml:space="preserve"> PAGEREF _Toc514946742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43" w:history="1">
            <w:r w:rsidR="00921F63" w:rsidRPr="00FF2171">
              <w:rPr>
                <w:rStyle w:val="Hyperlink"/>
                <w:noProof/>
              </w:rPr>
              <w:t>2.1 Overview</w:t>
            </w:r>
            <w:r w:rsidR="00921F63">
              <w:rPr>
                <w:noProof/>
                <w:webHidden/>
              </w:rPr>
              <w:tab/>
            </w:r>
            <w:r w:rsidR="00921F63">
              <w:rPr>
                <w:noProof/>
                <w:webHidden/>
              </w:rPr>
              <w:fldChar w:fldCharType="begin"/>
            </w:r>
            <w:r w:rsidR="00921F63">
              <w:rPr>
                <w:noProof/>
                <w:webHidden/>
              </w:rPr>
              <w:instrText xml:space="preserve"> PAGEREF _Toc514946743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44" w:history="1">
            <w:r w:rsidR="00921F63" w:rsidRPr="00FF2171">
              <w:rPr>
                <w:rStyle w:val="Hyperlink"/>
                <w:noProof/>
              </w:rPr>
              <w:t>2.2 Existing Systems</w:t>
            </w:r>
            <w:r w:rsidR="00921F63">
              <w:rPr>
                <w:noProof/>
                <w:webHidden/>
              </w:rPr>
              <w:tab/>
            </w:r>
            <w:r w:rsidR="00921F63">
              <w:rPr>
                <w:noProof/>
                <w:webHidden/>
              </w:rPr>
              <w:fldChar w:fldCharType="begin"/>
            </w:r>
            <w:r w:rsidR="00921F63">
              <w:rPr>
                <w:noProof/>
                <w:webHidden/>
              </w:rPr>
              <w:instrText xml:space="preserve"> PAGEREF _Toc514946744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5" w:history="1">
            <w:r w:rsidR="00921F63" w:rsidRPr="00FF2171">
              <w:rPr>
                <w:rStyle w:val="Hyperlink"/>
                <w:noProof/>
              </w:rPr>
              <w:t>2.2.1 StopSleep - Electronic Anti-Sleep Alarm</w:t>
            </w:r>
            <w:r w:rsidR="00921F63">
              <w:rPr>
                <w:noProof/>
                <w:webHidden/>
              </w:rPr>
              <w:tab/>
            </w:r>
            <w:r w:rsidR="00921F63">
              <w:rPr>
                <w:noProof/>
                <w:webHidden/>
              </w:rPr>
              <w:fldChar w:fldCharType="begin"/>
            </w:r>
            <w:r w:rsidR="00921F63">
              <w:rPr>
                <w:noProof/>
                <w:webHidden/>
              </w:rPr>
              <w:instrText xml:space="preserve"> PAGEREF _Toc51494674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6" w:history="1">
            <w:r w:rsidR="00921F63" w:rsidRPr="00FF2171">
              <w:rPr>
                <w:rStyle w:val="Hyperlink"/>
                <w:noProof/>
              </w:rPr>
              <w:t>2.2.2 Bosch Driver Drowsiness Detection</w:t>
            </w:r>
            <w:r w:rsidR="00921F63">
              <w:rPr>
                <w:noProof/>
                <w:webHidden/>
              </w:rPr>
              <w:tab/>
            </w:r>
            <w:r w:rsidR="00921F63">
              <w:rPr>
                <w:noProof/>
                <w:webHidden/>
              </w:rPr>
              <w:fldChar w:fldCharType="begin"/>
            </w:r>
            <w:r w:rsidR="00921F63">
              <w:rPr>
                <w:noProof/>
                <w:webHidden/>
              </w:rPr>
              <w:instrText xml:space="preserve"> PAGEREF _Toc51494674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7" w:history="1">
            <w:r w:rsidR="00921F63" w:rsidRPr="00FF2171">
              <w:rPr>
                <w:rStyle w:val="Hyperlink"/>
                <w:noProof/>
              </w:rPr>
              <w:t>2.2.3 Anti Sleep Pilot</w:t>
            </w:r>
            <w:r w:rsidR="00921F63">
              <w:rPr>
                <w:noProof/>
                <w:webHidden/>
              </w:rPr>
              <w:tab/>
            </w:r>
            <w:r w:rsidR="00921F63">
              <w:rPr>
                <w:noProof/>
                <w:webHidden/>
              </w:rPr>
              <w:fldChar w:fldCharType="begin"/>
            </w:r>
            <w:r w:rsidR="00921F63">
              <w:rPr>
                <w:noProof/>
                <w:webHidden/>
              </w:rPr>
              <w:instrText xml:space="preserve"> PAGEREF _Toc51494674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8" w:history="1">
            <w:r w:rsidR="00921F63" w:rsidRPr="00FF2171">
              <w:rPr>
                <w:rStyle w:val="Hyperlink"/>
                <w:noProof/>
              </w:rPr>
              <w:t>2.2.4 Lane Departure Warning System</w:t>
            </w:r>
            <w:r w:rsidR="00921F63">
              <w:rPr>
                <w:noProof/>
                <w:webHidden/>
              </w:rPr>
              <w:tab/>
            </w:r>
            <w:r w:rsidR="00921F63">
              <w:rPr>
                <w:noProof/>
                <w:webHidden/>
              </w:rPr>
              <w:fldChar w:fldCharType="begin"/>
            </w:r>
            <w:r w:rsidR="00921F63">
              <w:rPr>
                <w:noProof/>
                <w:webHidden/>
              </w:rPr>
              <w:instrText xml:space="preserve"> PAGEREF _Toc51494674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49" w:history="1">
            <w:r w:rsidR="00921F63" w:rsidRPr="00FF2171">
              <w:rPr>
                <w:rStyle w:val="Hyperlink"/>
                <w:noProof/>
              </w:rPr>
              <w:t>2.2.5 Drowsiness Detection system using EEG Helmets</w:t>
            </w:r>
            <w:r w:rsidR="00921F63">
              <w:rPr>
                <w:noProof/>
                <w:webHidden/>
              </w:rPr>
              <w:tab/>
            </w:r>
            <w:r w:rsidR="00921F63">
              <w:rPr>
                <w:noProof/>
                <w:webHidden/>
              </w:rPr>
              <w:fldChar w:fldCharType="begin"/>
            </w:r>
            <w:r w:rsidR="00921F63">
              <w:rPr>
                <w:noProof/>
                <w:webHidden/>
              </w:rPr>
              <w:instrText xml:space="preserve"> PAGEREF _Toc51494674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7D56EA">
          <w:pPr>
            <w:pStyle w:val="TOC3"/>
            <w:tabs>
              <w:tab w:val="right" w:leader="dot" w:pos="8494"/>
            </w:tabs>
            <w:rPr>
              <w:rFonts w:eastAsiaTheme="minorEastAsia"/>
              <w:noProof/>
              <w:lang w:val="en-GB" w:eastAsia="en-GB"/>
            </w:rPr>
          </w:pPr>
          <w:hyperlink w:anchor="_Toc514946750" w:history="1">
            <w:r w:rsidR="00921F63" w:rsidRPr="00FF2171">
              <w:rPr>
                <w:rStyle w:val="Hyperlink"/>
                <w:noProof/>
              </w:rPr>
              <w:t>2.2.6 Tesla Auto Pilot</w:t>
            </w:r>
            <w:r w:rsidR="00921F63">
              <w:rPr>
                <w:noProof/>
                <w:webHidden/>
              </w:rPr>
              <w:tab/>
            </w:r>
            <w:r w:rsidR="00921F63">
              <w:rPr>
                <w:noProof/>
                <w:webHidden/>
              </w:rPr>
              <w:fldChar w:fldCharType="begin"/>
            </w:r>
            <w:r w:rsidR="00921F63">
              <w:rPr>
                <w:noProof/>
                <w:webHidden/>
              </w:rPr>
              <w:instrText xml:space="preserve"> PAGEREF _Toc51494675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51" w:history="1">
            <w:r w:rsidR="00921F63" w:rsidRPr="00FF2171">
              <w:rPr>
                <w:rStyle w:val="Hyperlink"/>
                <w:noProof/>
              </w:rPr>
              <w:t>3. SOFTWARE DEVELOPMENT METHODOLOGY</w:t>
            </w:r>
            <w:r w:rsidR="00921F63">
              <w:rPr>
                <w:noProof/>
                <w:webHidden/>
              </w:rPr>
              <w:tab/>
            </w:r>
            <w:r w:rsidR="00921F63">
              <w:rPr>
                <w:noProof/>
                <w:webHidden/>
              </w:rPr>
              <w:fldChar w:fldCharType="begin"/>
            </w:r>
            <w:r w:rsidR="00921F63">
              <w:rPr>
                <w:noProof/>
                <w:webHidden/>
              </w:rPr>
              <w:instrText xml:space="preserve"> PAGEREF _Toc514946751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52" w:history="1">
            <w:r w:rsidR="00921F63" w:rsidRPr="00FF2171">
              <w:rPr>
                <w:rStyle w:val="Hyperlink"/>
                <w:noProof/>
              </w:rPr>
              <w:t>4. RISK MANAGEMENT</w:t>
            </w:r>
            <w:r w:rsidR="00921F63">
              <w:rPr>
                <w:noProof/>
                <w:webHidden/>
              </w:rPr>
              <w:tab/>
            </w:r>
            <w:r w:rsidR="00921F63">
              <w:rPr>
                <w:noProof/>
                <w:webHidden/>
              </w:rPr>
              <w:fldChar w:fldCharType="begin"/>
            </w:r>
            <w:r w:rsidR="00921F63">
              <w:rPr>
                <w:noProof/>
                <w:webHidden/>
              </w:rPr>
              <w:instrText xml:space="preserve"> PAGEREF _Toc514946752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53" w:history="1">
            <w:r w:rsidR="00921F63" w:rsidRPr="00FF2171">
              <w:rPr>
                <w:rStyle w:val="Hyperlink"/>
                <w:noProof/>
              </w:rPr>
              <w:t>4.1 Identification of risks associated with the proposed project</w:t>
            </w:r>
            <w:r w:rsidR="00921F63">
              <w:rPr>
                <w:noProof/>
                <w:webHidden/>
              </w:rPr>
              <w:tab/>
            </w:r>
            <w:r w:rsidR="00921F63">
              <w:rPr>
                <w:noProof/>
                <w:webHidden/>
              </w:rPr>
              <w:fldChar w:fldCharType="begin"/>
            </w:r>
            <w:r w:rsidR="00921F63">
              <w:rPr>
                <w:noProof/>
                <w:webHidden/>
              </w:rPr>
              <w:instrText xml:space="preserve"> PAGEREF _Toc514946753 \h </w:instrText>
            </w:r>
            <w:r w:rsidR="00921F63">
              <w:rPr>
                <w:noProof/>
                <w:webHidden/>
              </w:rPr>
            </w:r>
            <w:r w:rsidR="00921F63">
              <w:rPr>
                <w:noProof/>
                <w:webHidden/>
              </w:rPr>
              <w:fldChar w:fldCharType="separate"/>
            </w:r>
            <w:r w:rsidR="00921F63">
              <w:rPr>
                <w:noProof/>
                <w:webHidden/>
              </w:rPr>
              <w:t>9</w:t>
            </w:r>
            <w:r w:rsidR="00921F63">
              <w:rPr>
                <w:noProof/>
                <w:webHidden/>
              </w:rPr>
              <w:fldChar w:fldCharType="end"/>
            </w:r>
          </w:hyperlink>
        </w:p>
        <w:p w:rsidR="00921F63" w:rsidRDefault="007D56EA">
          <w:pPr>
            <w:pStyle w:val="TOC2"/>
            <w:tabs>
              <w:tab w:val="right" w:leader="dot" w:pos="8494"/>
            </w:tabs>
            <w:rPr>
              <w:rFonts w:eastAsiaTheme="minorEastAsia"/>
              <w:noProof/>
              <w:lang w:val="en-GB" w:eastAsia="en-GB"/>
            </w:rPr>
          </w:pPr>
          <w:hyperlink w:anchor="_Toc514946754" w:history="1">
            <w:r w:rsidR="00921F63" w:rsidRPr="00FF2171">
              <w:rPr>
                <w:rStyle w:val="Hyperlink"/>
                <w:noProof/>
              </w:rPr>
              <w:t>4.2 Risk Mitigation</w:t>
            </w:r>
            <w:r w:rsidR="00921F63">
              <w:rPr>
                <w:noProof/>
                <w:webHidden/>
              </w:rPr>
              <w:tab/>
            </w:r>
            <w:r w:rsidR="00921F63">
              <w:rPr>
                <w:noProof/>
                <w:webHidden/>
              </w:rPr>
              <w:fldChar w:fldCharType="begin"/>
            </w:r>
            <w:r w:rsidR="00921F63">
              <w:rPr>
                <w:noProof/>
                <w:webHidden/>
              </w:rPr>
              <w:instrText xml:space="preserve"> PAGEREF _Toc51494675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921F63" w:rsidRDefault="007D56EA">
          <w:pPr>
            <w:pStyle w:val="TOC1"/>
            <w:tabs>
              <w:tab w:val="right" w:leader="dot" w:pos="8494"/>
            </w:tabs>
            <w:rPr>
              <w:rFonts w:eastAsiaTheme="minorEastAsia"/>
              <w:noProof/>
              <w:lang w:val="en-GB" w:eastAsia="en-GB"/>
            </w:rPr>
          </w:pPr>
          <w:hyperlink w:anchor="_Toc514946755" w:history="1">
            <w:r w:rsidR="00921F63" w:rsidRPr="00FF2171">
              <w:rPr>
                <w:rStyle w:val="Hyperlink"/>
                <w:noProof/>
              </w:rPr>
              <w:t>REFERENCES</w:t>
            </w:r>
            <w:r w:rsidR="00921F63">
              <w:rPr>
                <w:noProof/>
                <w:webHidden/>
              </w:rPr>
              <w:tab/>
            </w:r>
            <w:r w:rsidR="00921F63">
              <w:rPr>
                <w:noProof/>
                <w:webHidden/>
              </w:rPr>
              <w:fldChar w:fldCharType="begin"/>
            </w:r>
            <w:r w:rsidR="00921F63">
              <w:rPr>
                <w:noProof/>
                <w:webHidden/>
              </w:rPr>
              <w:instrText xml:space="preserve"> PAGEREF _Toc514946755 \h </w:instrText>
            </w:r>
            <w:r w:rsidR="00921F63">
              <w:rPr>
                <w:noProof/>
                <w:webHidden/>
              </w:rPr>
            </w:r>
            <w:r w:rsidR="00921F63">
              <w:rPr>
                <w:noProof/>
                <w:webHidden/>
              </w:rPr>
              <w:fldChar w:fldCharType="separate"/>
            </w:r>
            <w:r w:rsidR="00921F63">
              <w:rPr>
                <w:noProof/>
                <w:webHidden/>
              </w:rPr>
              <w:t>11</w:t>
            </w:r>
            <w:r w:rsidR="00921F63">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C529DE">
      <w:pPr>
        <w:pStyle w:val="Heading1"/>
        <w:spacing w:after="240"/>
      </w:pPr>
      <w:bookmarkStart w:id="2" w:name="_Toc511323589"/>
      <w:bookmarkStart w:id="3" w:name="_Toc514946732"/>
      <w:r>
        <w:lastRenderedPageBreak/>
        <w:t>LIST OF TABLES</w:t>
      </w:r>
      <w:bookmarkEnd w:id="2"/>
      <w:bookmarkEnd w:id="3"/>
    </w:p>
    <w:p w:rsidR="00921F63"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4946724" w:history="1">
        <w:r w:rsidR="00921F63" w:rsidRPr="00740FA4">
          <w:rPr>
            <w:rStyle w:val="Hyperlink"/>
            <w:noProof/>
          </w:rPr>
          <w:t>Table 1: Risk Mitigation</w:t>
        </w:r>
        <w:r w:rsidR="00921F63">
          <w:rPr>
            <w:noProof/>
            <w:webHidden/>
          </w:rPr>
          <w:tab/>
        </w:r>
        <w:r w:rsidR="00921F63">
          <w:rPr>
            <w:noProof/>
            <w:webHidden/>
          </w:rPr>
          <w:fldChar w:fldCharType="begin"/>
        </w:r>
        <w:r w:rsidR="00921F63">
          <w:rPr>
            <w:noProof/>
            <w:webHidden/>
          </w:rPr>
          <w:instrText xml:space="preserve"> PAGEREF _Toc51494672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946733"/>
      <w:r>
        <w:lastRenderedPageBreak/>
        <w:t>TABLE OF FIGURES</w:t>
      </w:r>
      <w:bookmarkEnd w:id="4"/>
      <w:bookmarkEnd w:id="5"/>
    </w:p>
    <w:p w:rsidR="00887E07" w:rsidRDefault="00887E07" w:rsidP="00887E07"/>
    <w:p w:rsidR="00921F63"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946715" w:history="1">
        <w:r w:rsidR="00921F63" w:rsidRPr="00564ACA">
          <w:rPr>
            <w:rStyle w:val="Hyperlink"/>
            <w:noProof/>
          </w:rPr>
          <w:t>Figure 1: StopSleep Alarm</w:t>
        </w:r>
        <w:r w:rsidR="00921F63">
          <w:rPr>
            <w:noProof/>
            <w:webHidden/>
          </w:rPr>
          <w:tab/>
        </w:r>
        <w:r w:rsidR="00921F63">
          <w:rPr>
            <w:noProof/>
            <w:webHidden/>
          </w:rPr>
          <w:fldChar w:fldCharType="begin"/>
        </w:r>
        <w:r w:rsidR="00921F63">
          <w:rPr>
            <w:noProof/>
            <w:webHidden/>
          </w:rPr>
          <w:instrText xml:space="preserve"> PAGEREF _Toc51494671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r:id="rId13" w:anchor="_Toc514946716" w:history="1">
        <w:r w:rsidR="00921F63" w:rsidRPr="00564ACA">
          <w:rPr>
            <w:rStyle w:val="Hyperlink"/>
            <w:noProof/>
          </w:rPr>
          <w:t>Figure 2: Bosch Driver Drowsiness Detection</w:t>
        </w:r>
        <w:r w:rsidR="00921F63">
          <w:rPr>
            <w:noProof/>
            <w:webHidden/>
          </w:rPr>
          <w:tab/>
        </w:r>
        <w:r w:rsidR="00921F63">
          <w:rPr>
            <w:noProof/>
            <w:webHidden/>
          </w:rPr>
          <w:fldChar w:fldCharType="begin"/>
        </w:r>
        <w:r w:rsidR="00921F63">
          <w:rPr>
            <w:noProof/>
            <w:webHidden/>
          </w:rPr>
          <w:instrText xml:space="preserve"> PAGEREF _Toc514946716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r:id="rId14" w:anchor="_Toc514946717" w:history="1">
        <w:r w:rsidR="00921F63" w:rsidRPr="00564ACA">
          <w:rPr>
            <w:rStyle w:val="Hyperlink"/>
            <w:noProof/>
          </w:rPr>
          <w:t>Figure 3: Anti Sleep Pilot</w:t>
        </w:r>
        <w:r w:rsidR="00921F63">
          <w:rPr>
            <w:noProof/>
            <w:webHidden/>
          </w:rPr>
          <w:tab/>
        </w:r>
        <w:r w:rsidR="00921F63">
          <w:rPr>
            <w:noProof/>
            <w:webHidden/>
          </w:rPr>
          <w:fldChar w:fldCharType="begin"/>
        </w:r>
        <w:r w:rsidR="00921F63">
          <w:rPr>
            <w:noProof/>
            <w:webHidden/>
          </w:rPr>
          <w:instrText xml:space="preserve"> PAGEREF _Toc514946717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r:id="rId15" w:anchor="_Toc514946718" w:history="1">
        <w:r w:rsidR="00921F63" w:rsidRPr="00564ACA">
          <w:rPr>
            <w:rStyle w:val="Hyperlink"/>
            <w:noProof/>
          </w:rPr>
          <w:t>Figure 4: Standard Lane Departure warning Light on Dashboard</w:t>
        </w:r>
        <w:r w:rsidR="00921F63">
          <w:rPr>
            <w:noProof/>
            <w:webHidden/>
          </w:rPr>
          <w:tab/>
        </w:r>
        <w:r w:rsidR="00921F63">
          <w:rPr>
            <w:noProof/>
            <w:webHidden/>
          </w:rPr>
          <w:fldChar w:fldCharType="begin"/>
        </w:r>
        <w:r w:rsidR="00921F63">
          <w:rPr>
            <w:noProof/>
            <w:webHidden/>
          </w:rPr>
          <w:instrText xml:space="preserve"> PAGEREF _Toc514946718 \h </w:instrText>
        </w:r>
        <w:r w:rsidR="00921F63">
          <w:rPr>
            <w:noProof/>
            <w:webHidden/>
          </w:rPr>
        </w:r>
        <w:r w:rsidR="00921F63">
          <w:rPr>
            <w:noProof/>
            <w:webHidden/>
          </w:rPr>
          <w:fldChar w:fldCharType="separate"/>
        </w:r>
        <w:r w:rsidR="00921F63">
          <w:rPr>
            <w:noProof/>
            <w:webHidden/>
          </w:rPr>
          <w:t>4</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w:anchor="_Toc514946719" w:history="1">
        <w:r w:rsidR="00921F63" w:rsidRPr="00564ACA">
          <w:rPr>
            <w:rStyle w:val="Hyperlink"/>
            <w:noProof/>
          </w:rPr>
          <w:t>Figure 5: Vertical EEG recording from awake and drowsy condition (Kircher, 2001)</w:t>
        </w:r>
        <w:r w:rsidR="00921F63">
          <w:rPr>
            <w:noProof/>
            <w:webHidden/>
          </w:rPr>
          <w:tab/>
        </w:r>
        <w:r w:rsidR="00921F63">
          <w:rPr>
            <w:noProof/>
            <w:webHidden/>
          </w:rPr>
          <w:fldChar w:fldCharType="begin"/>
        </w:r>
        <w:r w:rsidR="00921F63">
          <w:rPr>
            <w:noProof/>
            <w:webHidden/>
          </w:rPr>
          <w:instrText xml:space="preserve"> PAGEREF _Toc514946719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r:id="rId16" w:anchor="_Toc514946720" w:history="1">
        <w:r w:rsidR="00921F63" w:rsidRPr="00564ACA">
          <w:rPr>
            <w:rStyle w:val="Hyperlink"/>
            <w:noProof/>
          </w:rPr>
          <w:t>Figure 6: EEG Helmet</w:t>
        </w:r>
        <w:r w:rsidR="00921F63">
          <w:rPr>
            <w:noProof/>
            <w:webHidden/>
          </w:rPr>
          <w:tab/>
        </w:r>
        <w:r w:rsidR="00921F63">
          <w:rPr>
            <w:noProof/>
            <w:webHidden/>
          </w:rPr>
          <w:fldChar w:fldCharType="begin"/>
        </w:r>
        <w:r w:rsidR="00921F63">
          <w:rPr>
            <w:noProof/>
            <w:webHidden/>
          </w:rPr>
          <w:instrText xml:space="preserve"> PAGEREF _Toc514946720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w:anchor="_Toc514946721" w:history="1">
        <w:r w:rsidR="00921F63" w:rsidRPr="00564ACA">
          <w:rPr>
            <w:rStyle w:val="Hyperlink"/>
            <w:noProof/>
          </w:rPr>
          <w:t>Figure 7: Tesla Auto Pilot</w:t>
        </w:r>
        <w:r w:rsidR="00921F63">
          <w:rPr>
            <w:noProof/>
            <w:webHidden/>
          </w:rPr>
          <w:tab/>
        </w:r>
        <w:r w:rsidR="00921F63">
          <w:rPr>
            <w:noProof/>
            <w:webHidden/>
          </w:rPr>
          <w:fldChar w:fldCharType="begin"/>
        </w:r>
        <w:r w:rsidR="00921F63">
          <w:rPr>
            <w:noProof/>
            <w:webHidden/>
          </w:rPr>
          <w:instrText xml:space="preserve"> PAGEREF _Toc514946721 \h </w:instrText>
        </w:r>
        <w:r w:rsidR="00921F63">
          <w:rPr>
            <w:noProof/>
            <w:webHidden/>
          </w:rPr>
        </w:r>
        <w:r w:rsidR="00921F63">
          <w:rPr>
            <w:noProof/>
            <w:webHidden/>
          </w:rPr>
          <w:fldChar w:fldCharType="separate"/>
        </w:r>
        <w:r w:rsidR="00921F63">
          <w:rPr>
            <w:noProof/>
            <w:webHidden/>
          </w:rPr>
          <w:t>5</w:t>
        </w:r>
        <w:r w:rsidR="00921F63">
          <w:rPr>
            <w:noProof/>
            <w:webHidden/>
          </w:rPr>
          <w:fldChar w:fldCharType="end"/>
        </w:r>
      </w:hyperlink>
    </w:p>
    <w:p w:rsidR="00921F63" w:rsidRDefault="007D56EA">
      <w:pPr>
        <w:pStyle w:val="TableofFigures"/>
        <w:tabs>
          <w:tab w:val="right" w:leader="dot" w:pos="8494"/>
        </w:tabs>
        <w:rPr>
          <w:rFonts w:eastAsiaTheme="minorEastAsia"/>
          <w:noProof/>
          <w:lang w:val="en-GB" w:eastAsia="en-GB"/>
        </w:rPr>
      </w:pPr>
      <w:hyperlink w:anchor="_Toc514946722" w:history="1">
        <w:r w:rsidR="00921F63" w:rsidRPr="00564ACA">
          <w:rPr>
            <w:rStyle w:val="Hyperlink"/>
            <w:noProof/>
          </w:rPr>
          <w:t>Figure 8: Agile Methodology</w:t>
        </w:r>
        <w:r w:rsidR="00921F63">
          <w:rPr>
            <w:noProof/>
            <w:webHidden/>
          </w:rPr>
          <w:tab/>
        </w:r>
        <w:r w:rsidR="00921F63">
          <w:rPr>
            <w:noProof/>
            <w:webHidden/>
          </w:rPr>
          <w:fldChar w:fldCharType="begin"/>
        </w:r>
        <w:r w:rsidR="00921F63">
          <w:rPr>
            <w:noProof/>
            <w:webHidden/>
          </w:rPr>
          <w:instrText xml:space="preserve"> PAGEREF _Toc514946722 \h </w:instrText>
        </w:r>
        <w:r w:rsidR="00921F63">
          <w:rPr>
            <w:noProof/>
            <w:webHidden/>
          </w:rPr>
        </w:r>
        <w:r w:rsidR="00921F63">
          <w:rPr>
            <w:noProof/>
            <w:webHidden/>
          </w:rPr>
          <w:fldChar w:fldCharType="separate"/>
        </w:r>
        <w:r w:rsidR="00921F63">
          <w:rPr>
            <w:noProof/>
            <w:webHidden/>
          </w:rPr>
          <w:t>7</w:t>
        </w:r>
        <w:r w:rsidR="00921F63">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946734"/>
      <w:r>
        <w:lastRenderedPageBreak/>
        <w:t xml:space="preserve">1. </w:t>
      </w:r>
      <w:r w:rsidR="00676B3F">
        <w:t>INTRODUCTION</w:t>
      </w:r>
      <w:bookmarkEnd w:id="6"/>
    </w:p>
    <w:p w:rsidR="005C76EB" w:rsidRDefault="0045625A" w:rsidP="0085146E">
      <w:pPr>
        <w:pStyle w:val="Heading2"/>
        <w:spacing w:after="120"/>
      </w:pPr>
      <w:bookmarkStart w:id="7" w:name="_Toc514946735"/>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946736"/>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946737"/>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946738"/>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946739"/>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946740"/>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946741"/>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946742"/>
      <w:r>
        <w:lastRenderedPageBreak/>
        <w:t xml:space="preserve">2. </w:t>
      </w:r>
      <w:r w:rsidR="00D77195">
        <w:t>LITERATURE REVIEW</w:t>
      </w:r>
      <w:bookmarkEnd w:id="14"/>
    </w:p>
    <w:p w:rsidR="000348C3" w:rsidRDefault="009E4709" w:rsidP="00051E9C">
      <w:pPr>
        <w:pStyle w:val="Heading2"/>
        <w:spacing w:after="240"/>
      </w:pPr>
      <w:bookmarkStart w:id="15" w:name="_Toc514946743"/>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946744"/>
      <w:r>
        <w:t>2.2 Existing Systems</w:t>
      </w:r>
      <w:bookmarkEnd w:id="16"/>
    </w:p>
    <w:p w:rsidR="0045625A" w:rsidRDefault="002C6F3C" w:rsidP="007549A0">
      <w:pPr>
        <w:pStyle w:val="Heading3"/>
        <w:spacing w:after="120"/>
      </w:pPr>
      <w:bookmarkStart w:id="17" w:name="_Toc514946745"/>
      <w:r>
        <w:rPr>
          <w:noProof/>
        </w:rPr>
        <w:drawing>
          <wp:anchor distT="0" distB="0" distL="114300" distR="114300" simplePos="0" relativeHeight="25164083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2.2.1 StopSleep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131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DE5949" w:rsidRPr="001155A3" w:rsidRDefault="00DE5949" w:rsidP="003D45A8">
                            <w:pPr>
                              <w:pStyle w:val="Caption"/>
                              <w:jc w:val="center"/>
                              <w:rPr>
                                <w:b/>
                                <w:noProof/>
                                <w:color w:val="auto"/>
                                <w:sz w:val="22"/>
                              </w:rPr>
                            </w:pPr>
                            <w:bookmarkStart w:id="18" w:name="_Toc514703233"/>
                            <w:bookmarkStart w:id="19" w:name="_Toc514871687"/>
                            <w:bookmarkStart w:id="20" w:name="_Toc514946715"/>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DE5949" w:rsidRPr="001155A3" w:rsidRDefault="00DE5949" w:rsidP="003D45A8">
                      <w:pPr>
                        <w:pStyle w:val="Caption"/>
                        <w:jc w:val="center"/>
                        <w:rPr>
                          <w:b/>
                          <w:noProof/>
                          <w:color w:val="auto"/>
                          <w:sz w:val="22"/>
                        </w:rPr>
                      </w:pPr>
                      <w:bookmarkStart w:id="21" w:name="_Toc514703233"/>
                      <w:bookmarkStart w:id="22" w:name="_Toc514871687"/>
                      <w:bookmarkStart w:id="23" w:name="_Toc514946715"/>
                      <w:r>
                        <w:t xml:space="preserve">Figure </w:t>
                      </w:r>
                      <w:r>
                        <w:fldChar w:fldCharType="begin"/>
                      </w:r>
                      <w:r>
                        <w:instrText xml:space="preserve"> SEQ Figure \* ARABIC </w:instrText>
                      </w:r>
                      <w:r>
                        <w:fldChar w:fldCharType="separate"/>
                      </w:r>
                      <w:r>
                        <w:rPr>
                          <w:noProof/>
                        </w:rPr>
                        <w:t>1</w:t>
                      </w:r>
                      <w:r>
                        <w:fldChar w:fldCharType="end"/>
                      </w:r>
                      <w:r>
                        <w:t>: StopSleep Alarm</w:t>
                      </w:r>
                      <w:bookmarkEnd w:id="21"/>
                      <w:bookmarkEnd w:id="22"/>
                      <w:bookmarkEnd w:id="23"/>
                    </w:p>
                  </w:txbxContent>
                </v:textbox>
                <w10:wrap type="tight"/>
              </v:shape>
            </w:pict>
          </mc:Fallback>
        </mc:AlternateContent>
      </w:r>
      <w:r w:rsidR="006658B4">
        <w:t>According to StopSleep</w:t>
      </w:r>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StopSleep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Use of StopSleep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StopSleep,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4" w:name="_Toc514946746"/>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DE5949" w:rsidRPr="00A77503" w:rsidRDefault="00DE5949" w:rsidP="00A07332">
                            <w:pPr>
                              <w:pStyle w:val="Caption"/>
                              <w:jc w:val="center"/>
                              <w:rPr>
                                <w:noProof/>
                              </w:rPr>
                            </w:pPr>
                            <w:bookmarkStart w:id="25" w:name="_Toc514703234"/>
                            <w:bookmarkStart w:id="26" w:name="_Toc514871688"/>
                            <w:bookmarkStart w:id="27"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DE5949" w:rsidRPr="00A77503" w:rsidRDefault="00DE5949" w:rsidP="00A07332">
                      <w:pPr>
                        <w:pStyle w:val="Caption"/>
                        <w:jc w:val="center"/>
                        <w:rPr>
                          <w:noProof/>
                        </w:rPr>
                      </w:pPr>
                      <w:bookmarkStart w:id="28" w:name="_Toc514703234"/>
                      <w:bookmarkStart w:id="29" w:name="_Toc514871688"/>
                      <w:bookmarkStart w:id="30"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1" w:name="_Toc514946747"/>
      <w:r>
        <w:t>2.2.3 Anti Sleep Pilot</w:t>
      </w:r>
      <w:bookmarkEnd w:id="31"/>
    </w:p>
    <w:p w:rsidR="001F0BAC" w:rsidRDefault="006468A2" w:rsidP="0088736C">
      <w:pPr>
        <w:spacing w:after="240" w:line="276" w:lineRule="auto"/>
      </w:pPr>
      <w:r>
        <w:rPr>
          <w:noProof/>
        </w:rPr>
        <w:drawing>
          <wp:anchor distT="0" distB="0" distL="114300" distR="114300" simplePos="0" relativeHeight="251649024"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DE5949" w:rsidRPr="00494078" w:rsidRDefault="00DE5949" w:rsidP="006468A2">
                            <w:pPr>
                              <w:pStyle w:val="Caption"/>
                              <w:jc w:val="center"/>
                              <w:rPr>
                                <w:noProof/>
                              </w:rPr>
                            </w:pPr>
                            <w:bookmarkStart w:id="32" w:name="_Toc514703235"/>
                            <w:bookmarkStart w:id="33" w:name="_Toc514871689"/>
                            <w:bookmarkStart w:id="34"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DE5949" w:rsidRPr="00494078" w:rsidRDefault="00DE5949" w:rsidP="006468A2">
                      <w:pPr>
                        <w:pStyle w:val="Caption"/>
                        <w:jc w:val="center"/>
                        <w:rPr>
                          <w:noProof/>
                        </w:rPr>
                      </w:pPr>
                      <w:bookmarkStart w:id="35" w:name="_Toc514703235"/>
                      <w:bookmarkStart w:id="36" w:name="_Toc514871689"/>
                      <w:bookmarkStart w:id="37"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bookmarkEnd w:id="37"/>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Coxworth, 2011</w:t>
      </w:r>
      <w:r w:rsidR="00C81CDF">
        <w:t>; Asp Technology, 2018</w:t>
      </w:r>
      <w:r w:rsidR="0089764C">
        <w:t>)</w:t>
      </w:r>
      <w:r w:rsidR="000E6CD9">
        <w:t>.</w:t>
      </w:r>
      <w:r w:rsidR="00256E24">
        <w:t xml:space="preserve"> </w:t>
      </w:r>
    </w:p>
    <w:p w:rsidR="00D34A2C" w:rsidRDefault="00D34A2C" w:rsidP="00D34A2C">
      <w:pPr>
        <w:pStyle w:val="Heading3"/>
      </w:pPr>
      <w:bookmarkStart w:id="38" w:name="_Toc514946748"/>
      <w:r>
        <w:t>2.2.4 Lane Departure Warning System</w:t>
      </w:r>
      <w:bookmarkEnd w:id="38"/>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DE5949" w:rsidRPr="0088245B" w:rsidRDefault="00DE5949" w:rsidP="001C0E03">
                            <w:pPr>
                              <w:pStyle w:val="Caption"/>
                              <w:spacing w:before="120" w:after="0"/>
                              <w:jc w:val="center"/>
                              <w:rPr>
                                <w:noProof/>
                              </w:rPr>
                            </w:pPr>
                            <w:bookmarkStart w:id="39"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DE5949" w:rsidRPr="0088245B" w:rsidRDefault="00DE5949" w:rsidP="001C0E03">
                      <w:pPr>
                        <w:pStyle w:val="Caption"/>
                        <w:spacing w:before="120" w:after="0"/>
                        <w:jc w:val="center"/>
                        <w:rPr>
                          <w:noProof/>
                        </w:rPr>
                      </w:pPr>
                      <w:bookmarkStart w:id="40"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1" w:name="_Toc514946749"/>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4946719"/>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Awasis,</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7769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DE5949" w:rsidRPr="00850D48" w:rsidRDefault="00DE5949" w:rsidP="00A82D3C">
                            <w:pPr>
                              <w:pStyle w:val="Caption"/>
                              <w:spacing w:before="120" w:after="0"/>
                              <w:jc w:val="center"/>
                              <w:rPr>
                                <w:noProof/>
                              </w:rPr>
                            </w:pPr>
                            <w:bookmarkStart w:id="43"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DE5949" w:rsidRPr="00850D48" w:rsidRDefault="00DE5949" w:rsidP="00A82D3C">
                      <w:pPr>
                        <w:pStyle w:val="Caption"/>
                        <w:spacing w:before="120" w:after="0"/>
                        <w:jc w:val="center"/>
                        <w:rPr>
                          <w:noProof/>
                        </w:rPr>
                      </w:pPr>
                      <w:bookmarkStart w:id="44"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5" w:name="_Toc514946750"/>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4946721"/>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bookmarkEnd w:id="46"/>
    </w:p>
    <w:p w:rsidR="00D34A2C" w:rsidRDefault="00D34A2C" w:rsidP="00D34A2C">
      <w:pPr>
        <w:spacing w:after="160" w:line="259" w:lineRule="auto"/>
      </w:pPr>
      <w:r>
        <w:t xml:space="preserve"> </w:t>
      </w:r>
    </w:p>
    <w:p w:rsidR="005061D2" w:rsidRDefault="005061D2" w:rsidP="007F6ACD">
      <w:pPr>
        <w:spacing w:after="240" w:line="276" w:lineRule="auto"/>
      </w:pPr>
    </w:p>
    <w:p w:rsidR="00075D86" w:rsidRDefault="00D34A2C" w:rsidP="007F6ACD">
      <w:pPr>
        <w:spacing w:after="240" w:line="276" w:lineRule="auto"/>
      </w:pPr>
      <w:r>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3104CF" w:rsidRDefault="003104CF" w:rsidP="003104CF">
      <w:pPr>
        <w:pStyle w:val="Heading2"/>
      </w:pPr>
      <w:r>
        <w:t>2.3 Comparison of Existing Systems</w:t>
      </w:r>
    </w:p>
    <w:p w:rsidR="003104CF" w:rsidRPr="00456BED" w:rsidRDefault="003104CF" w:rsidP="003104CF"/>
    <w:p w:rsidR="003104CF" w:rsidRDefault="003104CF" w:rsidP="003104CF"/>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Tr="001368DB">
        <w:trPr>
          <w:trHeight w:val="845"/>
        </w:trPr>
        <w:tc>
          <w:tcPr>
            <w:tcW w:w="1368" w:type="dxa"/>
            <w:shd w:val="clear" w:color="auto" w:fill="FFD966" w:themeFill="accent4" w:themeFillTint="99"/>
          </w:tcPr>
          <w:p w:rsidR="003104CF" w:rsidRPr="00D91357" w:rsidRDefault="003104CF" w:rsidP="001368DB">
            <w:pPr>
              <w:rPr>
                <w:b/>
              </w:rPr>
            </w:pPr>
            <w:r w:rsidRPr="00D91357">
              <w:rPr>
                <w:b/>
              </w:rPr>
              <w:t>Existing Systems</w:t>
            </w:r>
          </w:p>
        </w:tc>
        <w:tc>
          <w:tcPr>
            <w:tcW w:w="1272" w:type="dxa"/>
            <w:shd w:val="clear" w:color="auto" w:fill="FFD966" w:themeFill="accent4" w:themeFillTint="99"/>
          </w:tcPr>
          <w:p w:rsidR="003104CF" w:rsidRPr="00D91357" w:rsidRDefault="003104CF" w:rsidP="001368DB">
            <w:pPr>
              <w:rPr>
                <w:b/>
              </w:rPr>
            </w:pPr>
            <w:r w:rsidRPr="00D91357">
              <w:rPr>
                <w:b/>
              </w:rPr>
              <w:t>StopSleep - Electronic Anti-Sleep Alarm</w:t>
            </w:r>
          </w:p>
        </w:tc>
        <w:tc>
          <w:tcPr>
            <w:tcW w:w="1320" w:type="dxa"/>
            <w:shd w:val="clear" w:color="auto" w:fill="FFD966" w:themeFill="accent4" w:themeFillTint="99"/>
          </w:tcPr>
          <w:p w:rsidR="003104CF" w:rsidRPr="00D91357" w:rsidRDefault="003104CF" w:rsidP="001368DB">
            <w:pPr>
              <w:rPr>
                <w:b/>
              </w:rPr>
            </w:pPr>
            <w:r w:rsidRPr="00D91357">
              <w:rPr>
                <w:b/>
              </w:rPr>
              <w:t>Bosch Driver Drowsiness Detection</w:t>
            </w:r>
          </w:p>
        </w:tc>
        <w:tc>
          <w:tcPr>
            <w:tcW w:w="1320" w:type="dxa"/>
            <w:shd w:val="clear" w:color="auto" w:fill="FFD966" w:themeFill="accent4" w:themeFillTint="99"/>
          </w:tcPr>
          <w:p w:rsidR="003104CF" w:rsidRPr="00D91357" w:rsidRDefault="003104CF" w:rsidP="001368DB">
            <w:pPr>
              <w:rPr>
                <w:b/>
              </w:rPr>
            </w:pPr>
            <w:r w:rsidRPr="00D91357">
              <w:rPr>
                <w:b/>
              </w:rPr>
              <w:t>Anti Sleep Pilot</w:t>
            </w:r>
          </w:p>
        </w:tc>
        <w:tc>
          <w:tcPr>
            <w:tcW w:w="1320" w:type="dxa"/>
            <w:shd w:val="clear" w:color="auto" w:fill="FFD966" w:themeFill="accent4" w:themeFillTint="99"/>
          </w:tcPr>
          <w:p w:rsidR="003104CF" w:rsidRPr="00D91357" w:rsidRDefault="003104CF" w:rsidP="001368DB">
            <w:pPr>
              <w:rPr>
                <w:b/>
              </w:rPr>
            </w:pPr>
            <w:r w:rsidRPr="00D91357">
              <w:rPr>
                <w:b/>
              </w:rPr>
              <w:t>Lane Departure Warning System</w:t>
            </w:r>
          </w:p>
        </w:tc>
        <w:tc>
          <w:tcPr>
            <w:tcW w:w="1321" w:type="dxa"/>
            <w:shd w:val="clear" w:color="auto" w:fill="FFD966" w:themeFill="accent4" w:themeFillTint="99"/>
          </w:tcPr>
          <w:p w:rsidR="003104CF" w:rsidRPr="00D91357" w:rsidRDefault="003104CF" w:rsidP="001368DB">
            <w:pPr>
              <w:rPr>
                <w:b/>
              </w:rPr>
            </w:pPr>
            <w:r w:rsidRPr="00D91357">
              <w:rPr>
                <w:b/>
              </w:rPr>
              <w:t>Drowsiness Detection system using EEG Helmets</w:t>
            </w:r>
          </w:p>
        </w:tc>
        <w:tc>
          <w:tcPr>
            <w:tcW w:w="1321" w:type="dxa"/>
            <w:shd w:val="clear" w:color="auto" w:fill="FFD966" w:themeFill="accent4" w:themeFillTint="99"/>
          </w:tcPr>
          <w:p w:rsidR="003104CF" w:rsidRPr="00D91357" w:rsidRDefault="003104CF" w:rsidP="001368DB">
            <w:pPr>
              <w:rPr>
                <w:b/>
              </w:rPr>
            </w:pPr>
            <w:r w:rsidRPr="00D91357">
              <w:rPr>
                <w:b/>
              </w:rPr>
              <w:t>Tesla Auto Pilot</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 xml:space="preserve">Developed by </w:t>
            </w:r>
          </w:p>
        </w:tc>
        <w:tc>
          <w:tcPr>
            <w:tcW w:w="1272" w:type="dxa"/>
          </w:tcPr>
          <w:p w:rsidR="003104CF" w:rsidRDefault="003104CF" w:rsidP="001368DB">
            <w:r>
              <w:t>StopSleep Anti-Sleep Alarm PLC</w:t>
            </w:r>
          </w:p>
        </w:tc>
        <w:tc>
          <w:tcPr>
            <w:tcW w:w="1320" w:type="dxa"/>
          </w:tcPr>
          <w:p w:rsidR="003104CF" w:rsidRDefault="003104CF" w:rsidP="001368DB">
            <w:r>
              <w:t>Bosch Germany</w:t>
            </w:r>
          </w:p>
        </w:tc>
        <w:tc>
          <w:tcPr>
            <w:tcW w:w="1320" w:type="dxa"/>
          </w:tcPr>
          <w:p w:rsidR="003104CF" w:rsidRDefault="003104CF" w:rsidP="001368DB">
            <w:r>
              <w:t>ASP Technology Ltd, Denmark</w:t>
            </w:r>
          </w:p>
        </w:tc>
        <w:tc>
          <w:tcPr>
            <w:tcW w:w="1320" w:type="dxa"/>
          </w:tcPr>
          <w:p w:rsidR="003104CF" w:rsidRDefault="003104CF" w:rsidP="001368DB">
            <w:r w:rsidRPr="00223244">
              <w:t xml:space="preserve">Mercedes </w:t>
            </w:r>
            <w:r>
              <w:t>Benz</w:t>
            </w:r>
          </w:p>
        </w:tc>
        <w:tc>
          <w:tcPr>
            <w:tcW w:w="1321" w:type="dxa"/>
          </w:tcPr>
          <w:p w:rsidR="003104CF" w:rsidRDefault="003104CF" w:rsidP="001368DB">
            <w:r>
              <w:t>Ford Motor company</w:t>
            </w:r>
          </w:p>
        </w:tc>
        <w:tc>
          <w:tcPr>
            <w:tcW w:w="1321" w:type="dxa"/>
          </w:tcPr>
          <w:p w:rsidR="003104CF" w:rsidRDefault="003104CF" w:rsidP="001368DB">
            <w:r>
              <w:t>Tesla Inc.</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Detection method</w:t>
            </w:r>
          </w:p>
        </w:tc>
        <w:tc>
          <w:tcPr>
            <w:tcW w:w="1272" w:type="dxa"/>
          </w:tcPr>
          <w:p w:rsidR="003104CF" w:rsidRDefault="003104CF" w:rsidP="001368DB">
            <w:r>
              <w:t>Skin heat</w:t>
            </w:r>
          </w:p>
        </w:tc>
        <w:tc>
          <w:tcPr>
            <w:tcW w:w="1320" w:type="dxa"/>
          </w:tcPr>
          <w:p w:rsidR="003104CF" w:rsidRDefault="003104CF" w:rsidP="001368DB">
            <w:r>
              <w:t>Steering patterns</w:t>
            </w:r>
          </w:p>
        </w:tc>
        <w:tc>
          <w:tcPr>
            <w:tcW w:w="1320" w:type="dxa"/>
          </w:tcPr>
          <w:p w:rsidR="003104CF" w:rsidRDefault="003104CF" w:rsidP="001368DB">
            <w:r>
              <w:t xml:space="preserve">Driver responds vehicle speed </w:t>
            </w:r>
          </w:p>
        </w:tc>
        <w:tc>
          <w:tcPr>
            <w:tcW w:w="1320" w:type="dxa"/>
          </w:tcPr>
          <w:p w:rsidR="003104CF" w:rsidRDefault="003104CF" w:rsidP="001368DB">
            <w:r>
              <w:t xml:space="preserve">Lane boundaries </w:t>
            </w:r>
          </w:p>
        </w:tc>
        <w:tc>
          <w:tcPr>
            <w:tcW w:w="1321" w:type="dxa"/>
          </w:tcPr>
          <w:p w:rsidR="003104CF" w:rsidRDefault="003104CF" w:rsidP="001368DB">
            <w:r>
              <w:t>Alpha activity of human brain</w:t>
            </w:r>
          </w:p>
        </w:tc>
        <w:tc>
          <w:tcPr>
            <w:tcW w:w="1321" w:type="dxa"/>
          </w:tcPr>
          <w:p w:rsidR="003104CF" w:rsidRDefault="003104CF" w:rsidP="001368DB">
            <w:r>
              <w:t>Monitor obstacles around the vehicle</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 xml:space="preserve">Hardware devices </w:t>
            </w:r>
          </w:p>
        </w:tc>
        <w:tc>
          <w:tcPr>
            <w:tcW w:w="1272" w:type="dxa"/>
          </w:tcPr>
          <w:p w:rsidR="003104CF" w:rsidRDefault="003104CF" w:rsidP="001368DB">
            <w:r>
              <w:t>Eight sensors</w:t>
            </w:r>
          </w:p>
        </w:tc>
        <w:tc>
          <w:tcPr>
            <w:tcW w:w="1320" w:type="dxa"/>
          </w:tcPr>
          <w:p w:rsidR="003104CF" w:rsidRDefault="003104CF" w:rsidP="001368DB">
            <w:r>
              <w:t>Steering angle sensors</w:t>
            </w:r>
          </w:p>
        </w:tc>
        <w:tc>
          <w:tcPr>
            <w:tcW w:w="1320" w:type="dxa"/>
          </w:tcPr>
          <w:p w:rsidR="003104CF" w:rsidRDefault="003104CF" w:rsidP="001368DB">
            <w:r>
              <w:t>Light. Sound and touch sensors</w:t>
            </w:r>
          </w:p>
        </w:tc>
        <w:tc>
          <w:tcPr>
            <w:tcW w:w="1320" w:type="dxa"/>
          </w:tcPr>
          <w:p w:rsidR="003104CF" w:rsidRDefault="003104CF" w:rsidP="001368DB">
            <w:r>
              <w:t>Camera</w:t>
            </w:r>
          </w:p>
        </w:tc>
        <w:tc>
          <w:tcPr>
            <w:tcW w:w="1321" w:type="dxa"/>
          </w:tcPr>
          <w:p w:rsidR="003104CF" w:rsidRDefault="003104CF" w:rsidP="001368DB">
            <w:r>
              <w:t>EEG electrode mounted helmet</w:t>
            </w:r>
          </w:p>
        </w:tc>
        <w:tc>
          <w:tcPr>
            <w:tcW w:w="1321" w:type="dxa"/>
          </w:tcPr>
          <w:p w:rsidR="003104CF" w:rsidRDefault="003104CF" w:rsidP="001368DB">
            <w:r>
              <w:t>Eight cameras and twelve ultrasonic  sensors</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Device Status</w:t>
            </w:r>
          </w:p>
        </w:tc>
        <w:tc>
          <w:tcPr>
            <w:tcW w:w="1272" w:type="dxa"/>
          </w:tcPr>
          <w:p w:rsidR="003104CF" w:rsidRDefault="003104CF" w:rsidP="001368DB">
            <w:r>
              <w:t>Portable</w:t>
            </w:r>
          </w:p>
        </w:tc>
        <w:tc>
          <w:tcPr>
            <w:tcW w:w="1320" w:type="dxa"/>
          </w:tcPr>
          <w:p w:rsidR="003104CF" w:rsidRDefault="003104CF" w:rsidP="001368DB">
            <w:r>
              <w:t>Not Portable</w:t>
            </w:r>
          </w:p>
        </w:tc>
        <w:tc>
          <w:tcPr>
            <w:tcW w:w="1320" w:type="dxa"/>
          </w:tcPr>
          <w:p w:rsidR="003104CF" w:rsidRDefault="003104CF" w:rsidP="001368DB">
            <w:r>
              <w:t>Not Portable</w:t>
            </w:r>
          </w:p>
        </w:tc>
        <w:tc>
          <w:tcPr>
            <w:tcW w:w="1320" w:type="dxa"/>
          </w:tcPr>
          <w:p w:rsidR="003104CF" w:rsidRDefault="003104CF" w:rsidP="001368DB">
            <w:r>
              <w:t>Not Portable</w:t>
            </w:r>
          </w:p>
        </w:tc>
        <w:tc>
          <w:tcPr>
            <w:tcW w:w="1321" w:type="dxa"/>
          </w:tcPr>
          <w:p w:rsidR="003104CF" w:rsidRDefault="003104CF" w:rsidP="001368DB">
            <w:r>
              <w:t>Portable</w:t>
            </w:r>
          </w:p>
        </w:tc>
        <w:tc>
          <w:tcPr>
            <w:tcW w:w="1321" w:type="dxa"/>
          </w:tcPr>
          <w:p w:rsidR="003104CF" w:rsidRDefault="003104CF" w:rsidP="001368DB">
            <w:r>
              <w:t>Not Wearable</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Alerting Method</w:t>
            </w:r>
          </w:p>
        </w:tc>
        <w:tc>
          <w:tcPr>
            <w:tcW w:w="1272" w:type="dxa"/>
          </w:tcPr>
          <w:p w:rsidR="003104CF" w:rsidRDefault="003104CF" w:rsidP="001368DB">
            <w:r>
              <w:t>Vibrating the device , light and sound</w:t>
            </w:r>
          </w:p>
        </w:tc>
        <w:tc>
          <w:tcPr>
            <w:tcW w:w="1320" w:type="dxa"/>
          </w:tcPr>
          <w:p w:rsidR="003104CF" w:rsidRDefault="003104CF" w:rsidP="001368DB">
            <w:r>
              <w:t>Flashing a coffee cup sign in the system</w:t>
            </w:r>
          </w:p>
        </w:tc>
        <w:tc>
          <w:tcPr>
            <w:tcW w:w="1320" w:type="dxa"/>
          </w:tcPr>
          <w:p w:rsidR="003104CF" w:rsidRDefault="003104CF" w:rsidP="001368DB">
            <w:r>
              <w:t>Sound</w:t>
            </w:r>
          </w:p>
        </w:tc>
        <w:tc>
          <w:tcPr>
            <w:tcW w:w="1320" w:type="dxa"/>
          </w:tcPr>
          <w:p w:rsidR="003104CF" w:rsidRDefault="003104CF" w:rsidP="001368DB">
            <w:r>
              <w:t>Virtual warning with beep sound</w:t>
            </w:r>
          </w:p>
        </w:tc>
        <w:tc>
          <w:tcPr>
            <w:tcW w:w="1321" w:type="dxa"/>
          </w:tcPr>
          <w:p w:rsidR="003104CF" w:rsidRDefault="003104CF" w:rsidP="001368DB">
            <w:r>
              <w:t>Vibrating the steering wheel with a sound</w:t>
            </w:r>
          </w:p>
        </w:tc>
        <w:tc>
          <w:tcPr>
            <w:tcW w:w="1321" w:type="dxa"/>
          </w:tcPr>
          <w:p w:rsidR="003104CF" w:rsidRDefault="003104CF" w:rsidP="001368DB">
            <w:r>
              <w:t xml:space="preserve">Control the car without human involvement </w:t>
            </w:r>
          </w:p>
        </w:tc>
      </w:tr>
      <w:tr w:rsidR="003104CF" w:rsidTr="001368DB">
        <w:tc>
          <w:tcPr>
            <w:tcW w:w="1368" w:type="dxa"/>
            <w:shd w:val="clear" w:color="auto" w:fill="FFF2CC" w:themeFill="accent4" w:themeFillTint="33"/>
          </w:tcPr>
          <w:p w:rsidR="003104CF" w:rsidRPr="00D91357" w:rsidRDefault="003104CF" w:rsidP="001368DB">
            <w:pPr>
              <w:rPr>
                <w:b/>
              </w:rPr>
            </w:pPr>
            <w:r w:rsidRPr="00D91357">
              <w:rPr>
                <w:b/>
              </w:rPr>
              <w:t>Market Price</w:t>
            </w:r>
          </w:p>
        </w:tc>
        <w:tc>
          <w:tcPr>
            <w:tcW w:w="1272" w:type="dxa"/>
          </w:tcPr>
          <w:p w:rsidR="003104CF" w:rsidRDefault="003104CF" w:rsidP="001368DB">
            <w:r>
              <w:t>200 USD</w:t>
            </w:r>
          </w:p>
        </w:tc>
        <w:tc>
          <w:tcPr>
            <w:tcW w:w="1320" w:type="dxa"/>
          </w:tcPr>
          <w:p w:rsidR="003104CF" w:rsidRDefault="003104CF" w:rsidP="001368DB">
            <w:r>
              <w:t>-</w:t>
            </w:r>
          </w:p>
        </w:tc>
        <w:tc>
          <w:tcPr>
            <w:tcW w:w="1320" w:type="dxa"/>
          </w:tcPr>
          <w:p w:rsidR="003104CF" w:rsidRDefault="003104CF" w:rsidP="001368DB">
            <w:r>
              <w:t>250 USD</w:t>
            </w:r>
          </w:p>
        </w:tc>
        <w:tc>
          <w:tcPr>
            <w:tcW w:w="1320" w:type="dxa"/>
          </w:tcPr>
          <w:p w:rsidR="003104CF" w:rsidRDefault="003104CF" w:rsidP="001368DB">
            <w:r>
              <w:t>1000 USD and above</w:t>
            </w:r>
          </w:p>
        </w:tc>
        <w:tc>
          <w:tcPr>
            <w:tcW w:w="1321" w:type="dxa"/>
          </w:tcPr>
          <w:p w:rsidR="003104CF" w:rsidRDefault="003104CF" w:rsidP="001368DB">
            <w:r>
              <w:t>500 – 1000 USD</w:t>
            </w:r>
          </w:p>
        </w:tc>
        <w:tc>
          <w:tcPr>
            <w:tcW w:w="1321" w:type="dxa"/>
          </w:tcPr>
          <w:p w:rsidR="003104CF" w:rsidRDefault="003104CF" w:rsidP="001368DB">
            <w:r>
              <w:t>80000 USD</w:t>
            </w:r>
          </w:p>
        </w:tc>
      </w:tr>
    </w:tbl>
    <w:p w:rsidR="003104CF" w:rsidRDefault="003104CF" w:rsidP="003104CF">
      <w:r>
        <w:rPr>
          <w:noProof/>
        </w:rPr>
        <mc:AlternateContent>
          <mc:Choice Requires="wps">
            <w:drawing>
              <wp:anchor distT="45720" distB="45720" distL="114300" distR="114300" simplePos="0" relativeHeight="251658240" behindDoc="0" locked="0" layoutInCell="1" allowOverlap="1" wp14:anchorId="30D44626" wp14:editId="5A93F5F9">
                <wp:simplePos x="0" y="0"/>
                <wp:positionH relativeFrom="column">
                  <wp:align>center</wp:align>
                </wp:positionH>
                <wp:positionV relativeFrom="paragraph">
                  <wp:posOffset>182880</wp:posOffset>
                </wp:positionV>
                <wp:extent cx="2360930" cy="26670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66700"/>
                        </a:xfrm>
                        <a:prstGeom prst="rect">
                          <a:avLst/>
                        </a:prstGeom>
                        <a:solidFill>
                          <a:srgbClr val="FFFFFF"/>
                        </a:solidFill>
                        <a:ln w="9525">
                          <a:noFill/>
                          <a:miter lim="800000"/>
                          <a:headEnd/>
                          <a:tailEnd/>
                        </a:ln>
                      </wps:spPr>
                      <wps:txbx>
                        <w:txbxContent>
                          <w:p w:rsidR="003104CF" w:rsidRPr="00494078" w:rsidRDefault="003104CF" w:rsidP="003104CF">
                            <w:pPr>
                              <w:pStyle w:val="Caption"/>
                              <w:jc w:val="center"/>
                              <w:rPr>
                                <w:noProof/>
                              </w:rPr>
                            </w:pPr>
                            <w:r>
                              <w:t>Table 1: Comparison of Existing Systems</w:t>
                            </w:r>
                          </w:p>
                          <w:p w:rsidR="003104CF" w:rsidRDefault="003104CF" w:rsidP="003104CF"/>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0D44626" id="Text Box 2" o:spid="_x0000_s1031" type="#_x0000_t202" style="position:absolute;left:0;text-align:left;margin-left:0;margin-top:14.4pt;width:185.9pt;height:21pt;z-index:251658240;visibility:visible;mso-wrap-style:square;mso-width-percent:400;mso-height-percent:0;mso-wrap-distance-left:9pt;mso-wrap-distance-top:3.6pt;mso-wrap-distance-right:9pt;mso-wrap-distance-bottom:3.6pt;mso-position-horizontal:center;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" stroked="f">
                <v:textbox>
                  <w:txbxContent>
                    <w:p w:rsidR="003104CF" w:rsidRPr="00494078" w:rsidRDefault="003104CF" w:rsidP="003104CF">
                      <w:pPr>
                        <w:pStyle w:val="Caption"/>
                        <w:jc w:val="center"/>
                        <w:rPr>
                          <w:noProof/>
                        </w:rPr>
                      </w:pPr>
                      <w:r>
                        <w:t>Table 1: Comparison of Existing Systems</w:t>
                      </w:r>
                    </w:p>
                    <w:p w:rsidR="003104CF" w:rsidRDefault="003104CF" w:rsidP="003104CF"/>
                  </w:txbxContent>
                </v:textbox>
                <w10:wrap type="square"/>
              </v:shape>
            </w:pict>
          </mc:Fallback>
        </mc:AlternateContent>
      </w:r>
    </w:p>
    <w:p w:rsidR="003104CF" w:rsidRDefault="003104CF" w:rsidP="003104CF"/>
    <w:p w:rsidR="003104CF" w:rsidRDefault="003104CF" w:rsidP="003104CF"/>
    <w:p w:rsidR="003104CF" w:rsidRDefault="003104CF" w:rsidP="003104CF">
      <w:pPr>
        <w:pStyle w:val="Heading2"/>
      </w:pPr>
      <w:r>
        <w:t xml:space="preserve">2.4 Justification and Conclusion </w:t>
      </w:r>
    </w:p>
    <w:p w:rsidR="003104CF" w:rsidRPr="009B6280" w:rsidRDefault="003104CF" w:rsidP="003104CF"/>
    <w:p w:rsidR="003104CF" w:rsidRDefault="003104CF" w:rsidP="003104CF">
      <w:r>
        <w:t>Literature research has focused on many existing systems and most of the systems have common functionalities. Among them literature research moved forward on six different existing driver warning systems which listed out above.</w:t>
      </w:r>
    </w:p>
    <w:p w:rsidR="003104CF" w:rsidRDefault="003104CF" w:rsidP="003104CF"/>
    <w:p w:rsidR="003104CF" w:rsidRDefault="003104CF" w:rsidP="003104CF">
      <w:pPr>
        <w:rPr>
          <w:szCs w:val="24"/>
        </w:rPr>
      </w:pPr>
      <w:r>
        <w:lastRenderedPageBreak/>
        <w:t xml:space="preserve">StopSleep electronic anti alarm system seems to be a good existing system since it’s a portable device and can afford for 200 USD. This system uses skin heat of the driver to detect the driver’s status and that seems to be a different approach compared to other systems. When it comes for its functionalities driver must wear this device to his/her fingers. After that sensors will start monitoring for active, micro-sleep and sleep states of the driver and issuing warnings according to heat. Generally this systems seems to be a good system but there are some issues of this system when we investigate deeply. Human body temperature depends on various factors such as health conditions, weather and climate conditions. In that case there would be a doubt how the system actually detect the state of the driver whether he/she can drive the vehicle. Also this device is portable and driver must wear the device in to fingers. This can be annoying and distracting the driver. In long distance driving these sensors can be demise because of the </w:t>
      </w:r>
      <w:r w:rsidRPr="00631F33">
        <w:rPr>
          <w:szCs w:val="24"/>
        </w:rPr>
        <w:t>perspiration</w:t>
      </w:r>
      <w:r>
        <w:rPr>
          <w:szCs w:val="24"/>
        </w:rPr>
        <w:t xml:space="preserve"> and low battery power. Therefore this systems is not that much accurate to use as driver safety system at all the times. </w:t>
      </w:r>
    </w:p>
    <w:p w:rsidR="003104CF" w:rsidRDefault="003104CF" w:rsidP="003104CF">
      <w:pPr>
        <w:rPr>
          <w:szCs w:val="24"/>
        </w:rPr>
      </w:pPr>
    </w:p>
    <w:p w:rsidR="003104CF" w:rsidRDefault="003104CF" w:rsidP="003104CF">
      <w:r>
        <w:t xml:space="preserve"> Bosch driver drowsiness detection system is one of the other existing systems which monitor steering wheel patterns to detect driver drowsiness. Bosch has used steering-angle sensor to determine the steering angle and its velocity. If there are any unwanted steering wheel movements the system will alerting the driver by flashing a coffee cup sign light in the system dashboard. Rather than analyzing only the steering movements it’s better to analyze the steering movement with the lane boundaries. Unfortunately this system doesn’t consist of any sensor to detect lane marks on the road. Moreover the system will alert the drive by flashing a light on the dashboard and this won’t be good solution to alert the driver because driver can’t see any lights when he/she is in drowsiness situations. Therefor driver can’t rely on this system.</w:t>
      </w:r>
    </w:p>
    <w:p w:rsidR="003104CF" w:rsidRDefault="003104CF" w:rsidP="003104CF"/>
    <w:p w:rsidR="003104CF" w:rsidRDefault="003104CF" w:rsidP="003104CF">
      <w:r>
        <w:t xml:space="preserve">Anti Pilot is another driver safety system which consists of light, sound and touch sensors. This system monitors the driver and makes random test to the driver and driver needs to tap the device within a certain time period. If the respond time is too long the system alerts the driver by making a sound. Generally seems to be fine since the system try to keep the driver wake up. But tap the device when driving is a risk and it distract the driver from the driving. Therefor this system might increase road accidents instead reduce. </w:t>
      </w:r>
    </w:p>
    <w:p w:rsidR="003104CF" w:rsidRDefault="003104CF" w:rsidP="003104CF"/>
    <w:p w:rsidR="003104CF" w:rsidRDefault="003104CF" w:rsidP="003104CF">
      <w:r>
        <w:t xml:space="preserve">Mercedes Benz invented the lane departure warning system as a driver safety system in early 2000. In this system a mounted low cost camera will keep track on the road boundaries by tracking the road lines and alerting the driver if vehicle drift out the lane. But system get confused when there are many lines on the road. Also this system monitor the boundaries of the road by tracking the road lines so this system doesn’t have any capability of monitor road boundaries without line such as in gravel roads. Moreover this system doesn’t have any way to monitor the road lines in rain, fog and   snow situations. In this case driver can’t depend on the system safety. </w:t>
      </w:r>
    </w:p>
    <w:p w:rsidR="003104CF" w:rsidRDefault="003104CF" w:rsidP="003104CF"/>
    <w:p w:rsidR="003104CF" w:rsidRDefault="003104CF" w:rsidP="003104CF">
      <w:r>
        <w:t>EEG helmets are more effective to detect drowsiness compared to other ways. In this type of system driver need to wear the EEG helmet to drive the vehicle. This helmets consist of EEG electrodes and these electrodes detect the alpha rays of the human brain and alerting the driver accordingly. Therefore this system is one of the best systems for detect driver drowsiness. But wearing a helmet while driving make the driver uncomfortable and annoying.</w:t>
      </w:r>
      <w:r w:rsidRPr="00B32914">
        <w:rPr>
          <w:szCs w:val="24"/>
        </w:rPr>
        <w:t xml:space="preserve"> </w:t>
      </w:r>
      <w:r w:rsidRPr="00631F33">
        <w:rPr>
          <w:szCs w:val="24"/>
        </w:rPr>
        <w:t>In addition, long time driving would resul</w:t>
      </w:r>
      <w:r>
        <w:rPr>
          <w:szCs w:val="24"/>
        </w:rPr>
        <w:t>t in perspiration on the EEG electrodes and, reduce the ability of monitoring drowsiness</w:t>
      </w:r>
      <w:r w:rsidRPr="00631F33">
        <w:rPr>
          <w:szCs w:val="24"/>
        </w:rPr>
        <w:t>.</w:t>
      </w:r>
      <w:r>
        <w:rPr>
          <w:szCs w:val="24"/>
        </w:rPr>
        <w:t xml:space="preserve"> Also these helmets are very expensive to afford. Moreover People who doesn’t show any alpha activity must afford to buy a helmet with EEG theta ray detect electrodes. </w:t>
      </w:r>
      <w:r>
        <w:t>Therefore these helmets are considered as high cost driver safety system.</w:t>
      </w:r>
    </w:p>
    <w:p w:rsidR="003104CF" w:rsidRDefault="003104CF" w:rsidP="003104CF"/>
    <w:p w:rsidR="003104CF" w:rsidRDefault="003104CF" w:rsidP="003104CF">
      <w:r>
        <w:t xml:space="preserve">Tesla auto pilot driver safety system consists of eight cameras and twelve ultrasonic sensors to detect all the hard and soft obstacles around the vehicle. The system will collect all the data and control the car without any human involvement. Therefore this system is more powerful and </w:t>
      </w:r>
      <w:r>
        <w:lastRenderedPageBreak/>
        <w:t>effective when it comes to the driver safety. This system is seems to be the most expensive driver safety system among all the existing systems which cost 80000 USD per month. So low end vehicle users can’t afford for this type of driver safety system.</w:t>
      </w:r>
    </w:p>
    <w:p w:rsidR="003104CF" w:rsidRDefault="003104CF" w:rsidP="003104CF"/>
    <w:p w:rsidR="00075D86" w:rsidRDefault="003104CF" w:rsidP="003104CF">
      <w:pPr>
        <w:spacing w:after="160" w:line="259" w:lineRule="auto"/>
      </w:pPr>
      <w:r>
        <w:t xml:space="preserve">Taking into considering all the facts about existing systems our proposed driver safety and drowsiness detection system is targeting all the low end vehicle users who can’t afford expensive systems. Therefore the proposed system will use a camera to get a live video stream of the driver. This camera will mount inside the vehicle and no need to worry about rain, fog and any climate changes. This system will detect drowsiness though human eye open closure detection because driver must open his/her eyes to drive a vehicle. The system will alert the driver by providing beep sound if the driver is not in a good condition to drive. Therefore this system is simple and affordable to any user compared to all existing systems. </w:t>
      </w:r>
      <w:bookmarkStart w:id="47" w:name="_GoBack"/>
      <w:bookmarkEnd w:id="47"/>
      <w:r w:rsidR="00075D86">
        <w:br w:type="page"/>
      </w:r>
    </w:p>
    <w:p w:rsidR="004F02C3" w:rsidRPr="004F02C3" w:rsidRDefault="00075D86" w:rsidP="00700F32">
      <w:pPr>
        <w:pStyle w:val="Heading1"/>
        <w:spacing w:after="240"/>
      </w:pPr>
      <w:bookmarkStart w:id="48" w:name="_Toc514946751"/>
      <w:r>
        <w:lastRenderedPageBreak/>
        <w:t xml:space="preserve">3. </w:t>
      </w:r>
      <w:r w:rsidR="003806BD">
        <w:t>SOFTWARE DEVELOPMENT METHODOLOGY</w:t>
      </w:r>
      <w:bookmarkEnd w:id="48"/>
    </w:p>
    <w:p w:rsidR="00075D86" w:rsidRDefault="00075D86" w:rsidP="00075D86">
      <w:pPr>
        <w:spacing w:after="120" w:line="276" w:lineRule="auto"/>
      </w:pPr>
      <w:r>
        <w:t>The software development methodology we have chosen to progress with this proposed project is Agile. According to cPrim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According to agilemanifesto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49" w:name="_Toc514946722"/>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bookmarkEnd w:id="49"/>
    </w:p>
    <w:p w:rsidR="009467CB" w:rsidRDefault="00B1426A" w:rsidP="008661B9">
      <w:pPr>
        <w:spacing w:after="240" w:line="276" w:lineRule="auto"/>
      </w:pPr>
      <w:r>
        <w:lastRenderedPageBreak/>
        <w:t xml:space="preserve">According to sinnaps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Default="00E85C75" w:rsidP="00E85C75">
      <w:pPr>
        <w:pStyle w:val="Heading1"/>
      </w:pPr>
      <w:bookmarkStart w:id="50" w:name="_Toc514946752"/>
      <w:r>
        <w:lastRenderedPageBreak/>
        <w:t>4. RISK MANAGEMENT</w:t>
      </w:r>
      <w:bookmarkEnd w:id="50"/>
    </w:p>
    <w:p w:rsidR="00E85C75" w:rsidRPr="00D90FEF" w:rsidRDefault="00E85C75" w:rsidP="00E85C75"/>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E85C75" w:rsidP="00D20411">
      <w:pPr>
        <w:pStyle w:val="Heading2"/>
        <w:spacing w:after="240"/>
      </w:pPr>
      <w:bookmarkStart w:id="51" w:name="_Toc514946753"/>
      <w:r>
        <w:t>4.1 Identification</w:t>
      </w:r>
      <w:r w:rsidR="00083060">
        <w:t xml:space="preserve"> of risks associated with the proposed project</w:t>
      </w:r>
      <w:bookmarkEnd w:id="51"/>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3B617C" w:rsidP="003B617C">
      <w:pPr>
        <w:pStyle w:val="Heading2"/>
        <w:spacing w:after="240"/>
      </w:pPr>
      <w:r>
        <w:t>4.2 Risk Matrix</w:t>
      </w:r>
    </w:p>
    <w:p w:rsidR="00442327" w:rsidRDefault="00442327" w:rsidP="00442327">
      <w:pPr>
        <w:spacing w:line="276" w:lineRule="auto"/>
      </w:pPr>
      <w:r>
        <w:t>The numbering used in the section 4.1 will be used to uniquely identify the risks associated with the proposed project in the below risk matrix.</w:t>
      </w:r>
    </w:p>
    <w:p w:rsidR="00442327" w:rsidRPr="00442327" w:rsidRDefault="00442327" w:rsidP="00442327"/>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none" w:sz="0" w:space="0" w:color="auto"/>
        </w:tblBorders>
        <w:tblLook w:val="04A0" w:firstRow="1" w:lastRow="0" w:firstColumn="1" w:lastColumn="0" w:noHBand="0" w:noVBand="1"/>
      </w:tblPr>
      <w:tblGrid>
        <w:gridCol w:w="616"/>
        <w:gridCol w:w="1369"/>
        <w:gridCol w:w="1451"/>
        <w:gridCol w:w="1452"/>
        <w:gridCol w:w="1451"/>
        <w:gridCol w:w="1451"/>
        <w:gridCol w:w="1452"/>
      </w:tblGrid>
      <w:tr w:rsidR="00846E49" w:rsidTr="00277F48">
        <w:trPr>
          <w:cantSplit/>
          <w:trHeight w:val="421"/>
        </w:trPr>
        <w:tc>
          <w:tcPr>
            <w:tcW w:w="616" w:type="dxa"/>
            <w:vMerge w:val="restart"/>
            <w:tcBorders>
              <w:right w:val="single" w:sz="4" w:space="0" w:color="FFFFFF" w:themeColor="background1"/>
            </w:tcBorders>
            <w:shd w:val="clear" w:color="auto" w:fill="FFD03B"/>
            <w:textDirection w:val="btLr"/>
            <w:vAlign w:val="center"/>
          </w:tcPr>
          <w:p w:rsidR="00846E49" w:rsidRPr="007F7738" w:rsidRDefault="00846E49" w:rsidP="007F7738">
            <w:pPr>
              <w:ind w:left="113" w:right="113"/>
              <w:jc w:val="center"/>
              <w:rPr>
                <w:b/>
                <w:i/>
              </w:rPr>
            </w:pPr>
            <w:r w:rsidRPr="007F7738">
              <w:rPr>
                <w:b/>
                <w:i/>
              </w:rPr>
              <w:t>RISK IMPACT</w:t>
            </w:r>
          </w:p>
        </w:tc>
        <w:tc>
          <w:tcPr>
            <w:tcW w:w="1369" w:type="dxa"/>
            <w:tcBorders>
              <w:top w:val="single" w:sz="4" w:space="0" w:color="FFFFFF" w:themeColor="background1"/>
              <w:left w:val="single" w:sz="4" w:space="0" w:color="FFFFFF" w:themeColor="background1"/>
              <w:right w:val="single" w:sz="4" w:space="0" w:color="FFFFFF" w:themeColor="background1"/>
            </w:tcBorders>
            <w:shd w:val="clear" w:color="auto" w:fill="FFD03B"/>
            <w:vAlign w:val="center"/>
          </w:tcPr>
          <w:p w:rsidR="00846E49" w:rsidRPr="00846E49" w:rsidRDefault="00846E49" w:rsidP="00846E49">
            <w:pPr>
              <w:jc w:val="left"/>
              <w:rPr>
                <w:b/>
                <w:i/>
                <w:sz w:val="20"/>
                <w:szCs w:val="20"/>
              </w:rPr>
            </w:pPr>
            <w:r w:rsidRPr="00846E49">
              <w:rPr>
                <w:b/>
                <w:i/>
                <w:sz w:val="20"/>
                <w:szCs w:val="20"/>
              </w:rPr>
              <w:t>Severe</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FF2CC" w:themeFill="accent4" w:themeFillTint="33"/>
            <w:vAlign w:val="center"/>
          </w:tcPr>
          <w:p w:rsidR="00846E49" w:rsidRDefault="00846E49" w:rsidP="00846E49">
            <w:pPr>
              <w:jc w:val="center"/>
            </w:pPr>
          </w:p>
        </w:tc>
        <w:tc>
          <w:tcPr>
            <w:tcW w:w="1452" w:type="dxa"/>
            <w:tcBorders>
              <w:top w:val="single" w:sz="4" w:space="0" w:color="FFFFFF" w:themeColor="background1"/>
              <w:left w:val="single" w:sz="4" w:space="0" w:color="FFFFFF" w:themeColor="background1"/>
              <w:right w:val="single" w:sz="4" w:space="0" w:color="FFFFFF" w:themeColor="background1"/>
            </w:tcBorders>
            <w:shd w:val="clear" w:color="auto" w:fill="F4B083" w:themeFill="accent2" w:themeFillTint="99"/>
            <w:vAlign w:val="center"/>
          </w:tcPr>
          <w:p w:rsidR="00846E49" w:rsidRPr="00D15103" w:rsidRDefault="00D15103" w:rsidP="00846E49">
            <w:pPr>
              <w:jc w:val="center"/>
              <w:rPr>
                <w:b/>
              </w:rPr>
            </w:pPr>
            <w:r w:rsidRPr="00D15103">
              <w:rPr>
                <w:b/>
              </w:rPr>
              <w:t>4</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2</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3</w:t>
            </w:r>
          </w:p>
        </w:tc>
        <w:tc>
          <w:tcPr>
            <w:tcW w:w="1452" w:type="dxa"/>
            <w:tcBorders>
              <w:top w:val="single" w:sz="4" w:space="0" w:color="FFFFFF" w:themeColor="background1"/>
              <w:lef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1</w:t>
            </w:r>
          </w:p>
        </w:tc>
      </w:tr>
      <w:tr w:rsidR="00FB7919" w:rsidTr="00277F48">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Significant</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4B083" w:themeFill="accent2" w:themeFillTint="99"/>
            <w:vAlign w:val="center"/>
          </w:tcPr>
          <w:p w:rsidR="007F7738" w:rsidRPr="00D15103" w:rsidRDefault="00D15103" w:rsidP="00846E49">
            <w:pPr>
              <w:jc w:val="center"/>
              <w:rPr>
                <w:b/>
              </w:rPr>
            </w:pPr>
            <w:r w:rsidRPr="00D15103">
              <w:rPr>
                <w:b/>
              </w:rPr>
              <w:t>5</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oderat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or</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E60F88"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imal</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RPr="00FB7919" w:rsidTr="00846E49">
        <w:trPr>
          <w:trHeight w:val="669"/>
        </w:trPr>
        <w:tc>
          <w:tcPr>
            <w:tcW w:w="616" w:type="dxa"/>
            <w:vMerge/>
            <w:tcBorders>
              <w:right w:val="single" w:sz="4" w:space="0" w:color="FFFFFF" w:themeColor="background1"/>
            </w:tcBorders>
            <w:shd w:val="clear" w:color="auto" w:fill="FFD03B"/>
          </w:tcPr>
          <w:p w:rsidR="00FB7919" w:rsidRDefault="00FB7919"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Never</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 but unlikely</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Highly likely</w:t>
            </w: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certain</w:t>
            </w:r>
          </w:p>
        </w:tc>
      </w:tr>
      <w:tr w:rsidR="007F7738" w:rsidTr="00846E49">
        <w:trPr>
          <w:trHeight w:val="444"/>
        </w:trPr>
        <w:tc>
          <w:tcPr>
            <w:tcW w:w="616" w:type="dxa"/>
            <w:vMerge/>
            <w:shd w:val="clear" w:color="auto" w:fill="FFD03B"/>
          </w:tcPr>
          <w:p w:rsidR="007F7738" w:rsidRDefault="007F7738" w:rsidP="003B617C"/>
        </w:tc>
        <w:tc>
          <w:tcPr>
            <w:tcW w:w="8626" w:type="dxa"/>
            <w:gridSpan w:val="6"/>
            <w:tcBorders>
              <w:top w:val="single" w:sz="4" w:space="0" w:color="FFFFFF" w:themeColor="background1"/>
            </w:tcBorders>
            <w:shd w:val="clear" w:color="auto" w:fill="FFD03B"/>
            <w:vAlign w:val="center"/>
          </w:tcPr>
          <w:p w:rsidR="007F7738" w:rsidRPr="007F7738" w:rsidRDefault="007F7738" w:rsidP="003066CA">
            <w:pPr>
              <w:keepNext/>
              <w:jc w:val="center"/>
              <w:rPr>
                <w:b/>
                <w:i/>
              </w:rPr>
            </w:pPr>
            <w:r w:rsidRPr="007F7738">
              <w:rPr>
                <w:b/>
                <w:i/>
              </w:rPr>
              <w:t>LIKELIHOOD OF RISK OCCURANCE</w:t>
            </w:r>
          </w:p>
        </w:tc>
      </w:tr>
    </w:tbl>
    <w:p w:rsidR="003B617C" w:rsidRPr="003B617C" w:rsidRDefault="003066CA" w:rsidP="00F116ED">
      <w:pPr>
        <w:pStyle w:val="Caption"/>
        <w:spacing w:before="120" w:after="240"/>
        <w:jc w:val="center"/>
      </w:pPr>
      <w:r>
        <w:t xml:space="preserve">Table </w:t>
      </w:r>
      <w:r>
        <w:fldChar w:fldCharType="begin"/>
      </w:r>
      <w:r>
        <w:instrText xml:space="preserve"> SEQ Table \* ARABIC </w:instrText>
      </w:r>
      <w:r>
        <w:fldChar w:fldCharType="separate"/>
      </w:r>
      <w:r w:rsidR="003C0263">
        <w:rPr>
          <w:noProof/>
        </w:rPr>
        <w:t>1</w:t>
      </w:r>
      <w:r>
        <w:fldChar w:fldCharType="end"/>
      </w:r>
      <w:r>
        <w:t>: Risk Matrix</w:t>
      </w:r>
    </w:p>
    <w:tbl>
      <w:tblPr>
        <w:tblStyle w:val="TableGrid"/>
        <w:tblW w:w="0" w:type="auto"/>
        <w:tblLook w:val="04A0" w:firstRow="1" w:lastRow="0" w:firstColumn="1" w:lastColumn="0" w:noHBand="0" w:noVBand="1"/>
      </w:tblPr>
      <w:tblGrid>
        <w:gridCol w:w="1951"/>
        <w:gridCol w:w="7229"/>
      </w:tblGrid>
      <w:tr w:rsidR="00277F48" w:rsidRPr="00277F48" w:rsidTr="003C0263">
        <w:trPr>
          <w:cantSplit/>
          <w:trHeight w:val="421"/>
        </w:trPr>
        <w:tc>
          <w:tcPr>
            <w:tcW w:w="1951" w:type="dxa"/>
            <w:shd w:val="clear" w:color="auto" w:fill="FFD13F"/>
            <w:vAlign w:val="center"/>
          </w:tcPr>
          <w:p w:rsidR="00277F48" w:rsidRPr="00277F48" w:rsidRDefault="00277F48" w:rsidP="00A10785">
            <w:pPr>
              <w:jc w:val="center"/>
              <w:rPr>
                <w:b/>
                <w:i/>
              </w:rPr>
            </w:pPr>
            <w:r w:rsidRPr="00277F48">
              <w:rPr>
                <w:b/>
                <w:i/>
              </w:rPr>
              <w:t>COLOUR</w:t>
            </w:r>
          </w:p>
        </w:tc>
        <w:tc>
          <w:tcPr>
            <w:tcW w:w="7229" w:type="dxa"/>
            <w:shd w:val="clear" w:color="auto" w:fill="FFD13F"/>
            <w:vAlign w:val="center"/>
          </w:tcPr>
          <w:p w:rsidR="00277F48" w:rsidRPr="00277F48" w:rsidRDefault="00277F48" w:rsidP="00A10785">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A10785">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3C0263">
        <w:trPr>
          <w:cantSplit/>
          <w:trHeight w:val="397"/>
        </w:trPr>
        <w:tc>
          <w:tcPr>
            <w:tcW w:w="1951" w:type="dxa"/>
            <w:shd w:val="clear" w:color="auto" w:fill="F4B083" w:themeFill="accent2" w:themeFillTint="99"/>
            <w:vAlign w:val="center"/>
          </w:tcPr>
          <w:p w:rsidR="00277F48" w:rsidRDefault="00277F48" w:rsidP="00A10785">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8503E8" w:rsidRDefault="003C0263" w:rsidP="00C14AB1">
      <w:pPr>
        <w:pStyle w:val="Caption"/>
        <w:spacing w:before="120" w:after="240"/>
        <w:jc w:val="center"/>
      </w:pPr>
      <w:r>
        <w:t xml:space="preserve">Table </w:t>
      </w:r>
      <w:r>
        <w:fldChar w:fldCharType="begin"/>
      </w:r>
      <w:r>
        <w:instrText xml:space="preserve"> SEQ Table \* ARABIC </w:instrText>
      </w:r>
      <w:r>
        <w:fldChar w:fldCharType="separate"/>
      </w:r>
      <w:r>
        <w:rPr>
          <w:noProof/>
        </w:rPr>
        <w:t>2</w:t>
      </w:r>
      <w:r>
        <w:fldChar w:fldCharType="end"/>
      </w:r>
      <w:r>
        <w:t>: Risk color codes</w:t>
      </w:r>
    </w:p>
    <w:p w:rsidR="003066CA" w:rsidRDefault="00886C6C" w:rsidP="00F35B72">
      <w:pPr>
        <w:spacing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083060" w:rsidP="00083060">
      <w:pPr>
        <w:pStyle w:val="Heading2"/>
      </w:pPr>
      <w:bookmarkStart w:id="52" w:name="_Toc514946754"/>
      <w:r>
        <w:lastRenderedPageBreak/>
        <w:t>4.</w:t>
      </w:r>
      <w:r w:rsidR="003B617C">
        <w:t>3</w:t>
      </w:r>
      <w:r>
        <w:t xml:space="preserve"> Risk Mitigation</w:t>
      </w:r>
      <w:bookmarkEnd w:id="52"/>
    </w:p>
    <w:p w:rsidR="006572EB" w:rsidRDefault="006572EB" w:rsidP="00190932">
      <w:pPr>
        <w:pStyle w:val="Caption"/>
        <w:framePr w:h="325" w:hRule="exact" w:hSpace="180" w:wrap="around" w:vAnchor="page" w:hAnchor="page" w:x="7405" w:y="8965"/>
        <w:spacing w:before="120" w:after="240"/>
      </w:pPr>
      <w:bookmarkStart w:id="53" w:name="_Toc514946724"/>
      <w:r>
        <w:t xml:space="preserve">Table </w:t>
      </w:r>
      <w:r>
        <w:fldChar w:fldCharType="begin"/>
      </w:r>
      <w:r>
        <w:instrText xml:space="preserve"> SEQ Table \* ARABIC </w:instrText>
      </w:r>
      <w:r>
        <w:fldChar w:fldCharType="separate"/>
      </w:r>
      <w:r w:rsidR="003C0263">
        <w:rPr>
          <w:noProof/>
        </w:rPr>
        <w:t>3</w:t>
      </w:r>
      <w:r>
        <w:fldChar w:fldCharType="end"/>
      </w:r>
      <w:r>
        <w:t>: Risk Mitigation</w:t>
      </w:r>
      <w:bookmarkEnd w:id="53"/>
    </w:p>
    <w:tbl>
      <w:tblPr>
        <w:tblStyle w:val="GridTable5Dark-Accent4"/>
        <w:tblpPr w:leftFromText="180" w:rightFromText="180" w:vertAnchor="page" w:horzAnchor="margin" w:tblpY="2029"/>
        <w:tblW w:w="13433" w:type="dxa"/>
        <w:tblLook w:val="04A0" w:firstRow="1" w:lastRow="0" w:firstColumn="1" w:lastColumn="0" w:noHBand="0" w:noVBand="1"/>
      </w:tblPr>
      <w:tblGrid>
        <w:gridCol w:w="2802"/>
        <w:gridCol w:w="10631"/>
      </w:tblGrid>
      <w:tr w:rsidR="00254FC9" w:rsidRPr="008A6809" w:rsidTr="00254FC9">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vAlign w:val="center"/>
            <w:hideMark/>
          </w:tcPr>
          <w:p w:rsidR="00254FC9" w:rsidRPr="008A6809" w:rsidRDefault="00254FC9" w:rsidP="00254FC9">
            <w:pPr>
              <w:jc w:val="center"/>
              <w:rPr>
                <w:rFonts w:cstheme="minorHAnsi"/>
                <w:i/>
                <w:color w:val="auto"/>
              </w:rPr>
            </w:pPr>
            <w:r w:rsidRPr="008A6809">
              <w:rPr>
                <w:rFonts w:cstheme="minorHAnsi"/>
                <w:i/>
                <w:color w:val="auto"/>
              </w:rPr>
              <w:t>IDENTIFIED RISKS</w:t>
            </w:r>
          </w:p>
        </w:tc>
        <w:tc>
          <w:tcPr>
            <w:tcW w:w="10631" w:type="dxa"/>
            <w:shd w:val="clear" w:color="auto" w:fill="FFCB25"/>
            <w:vAlign w:val="center"/>
            <w:hideMark/>
          </w:tcPr>
          <w:p w:rsidR="00254FC9" w:rsidRPr="008A6809" w:rsidRDefault="00254FC9" w:rsidP="00254FC9">
            <w:pPr>
              <w:jc w:val="center"/>
              <w:cnfStyle w:val="100000000000" w:firstRow="1" w:lastRow="0" w:firstColumn="0" w:lastColumn="0" w:oddVBand="0" w:evenVBand="0" w:oddHBand="0" w:evenHBand="0" w:firstRowFirstColumn="0" w:firstRowLastColumn="0" w:lastRowFirstColumn="0" w:lastRowLastColumn="0"/>
              <w:rPr>
                <w:rFonts w:cstheme="minorHAnsi"/>
                <w:i/>
                <w:color w:val="auto"/>
              </w:rPr>
            </w:pPr>
            <w:r w:rsidRPr="008A6809">
              <w:rPr>
                <w:rFonts w:cstheme="minorHAnsi"/>
                <w:i/>
                <w:color w:val="auto"/>
              </w:rPr>
              <w:t xml:space="preserve">RISK </w:t>
            </w:r>
            <w:r>
              <w:rPr>
                <w:rFonts w:cstheme="minorHAnsi"/>
                <w:i/>
                <w:color w:val="auto"/>
              </w:rPr>
              <w:t>MITIGATION</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60077" w:rsidRDefault="00254FC9" w:rsidP="00254FC9">
            <w:pPr>
              <w:contextualSpacing/>
              <w:jc w:val="left"/>
              <w:rPr>
                <w:rFonts w:cstheme="minorHAnsi"/>
                <w:b w:val="0"/>
                <w:color w:val="auto"/>
              </w:rPr>
            </w:pPr>
            <w:r>
              <w:rPr>
                <w:rFonts w:cstheme="minorHAnsi"/>
                <w:b w:val="0"/>
                <w:color w:val="auto"/>
              </w:rPr>
              <w:t>Lack of experts/skilled people in the research areas such as computer vision and machine learning</w:t>
            </w:r>
          </w:p>
        </w:tc>
        <w:tc>
          <w:tcPr>
            <w:tcW w:w="10631" w:type="dxa"/>
          </w:tcPr>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ad articles, research papers, online resources and other materials related to computer vision and machine learning concepts and familiarize with them.</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computer vision and machine learning concepts required for the proposed project (Video processing, Image processing, Datasets, Face and eye detection).</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o online tutorials and practice development tasks in above identified areas.</w:t>
            </w:r>
          </w:p>
          <w:p w:rsidR="00254FC9" w:rsidRPr="00C5186A"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quest supervisor assistance.    </w:t>
            </w:r>
          </w:p>
        </w:tc>
      </w:tr>
      <w:tr w:rsidR="00254FC9" w:rsidRPr="00A60077" w:rsidTr="00D73149">
        <w:trPr>
          <w:trHeight w:val="1270"/>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825F9B" w:rsidRPr="00A60077" w:rsidRDefault="00825F9B" w:rsidP="00254FC9">
            <w:pPr>
              <w:contextualSpacing/>
              <w:jc w:val="left"/>
              <w:rPr>
                <w:rFonts w:cstheme="minorHAnsi"/>
                <w:b w:val="0"/>
                <w:color w:val="auto"/>
              </w:rPr>
            </w:pPr>
            <w:r>
              <w:rPr>
                <w:rFonts w:cstheme="minorHAnsi"/>
                <w:b w:val="0"/>
                <w:bCs w:val="0"/>
                <w:color w:val="auto"/>
              </w:rPr>
              <w:t>Continuous growth of the project scope and ambiguity of requirements</w:t>
            </w:r>
          </w:p>
        </w:tc>
        <w:tc>
          <w:tcPr>
            <w:tcW w:w="10631" w:type="dxa"/>
          </w:tcPr>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project requirements at the initial phases of the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exact research areas for the proposed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fine the scope of the project.</w:t>
            </w:r>
          </w:p>
          <w:p w:rsidR="00254FC9" w:rsidRP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sidRPr="00D73149">
              <w:rPr>
                <w:rFonts w:cstheme="minorHAnsi"/>
              </w:rPr>
              <w:t xml:space="preserve">Have frequent team meetings and consult supervisor for proper planning of the functionality of the system. </w:t>
            </w:r>
            <w:r w:rsidR="00254FC9" w:rsidRPr="00D73149">
              <w:rPr>
                <w:rFonts w:cstheme="minorHAnsi"/>
              </w:rPr>
              <w:t xml:space="preserve">  </w:t>
            </w:r>
          </w:p>
        </w:tc>
      </w:tr>
      <w:tr w:rsidR="00254FC9" w:rsidRPr="00A60077" w:rsidTr="00D73149">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73149" w:rsidRDefault="00D73149" w:rsidP="00254FC9">
            <w:pPr>
              <w:contextualSpacing/>
              <w:jc w:val="left"/>
              <w:rPr>
                <w:rFonts w:cstheme="minorHAnsi"/>
                <w:bCs w:val="0"/>
              </w:rPr>
            </w:pPr>
            <w:r>
              <w:rPr>
                <w:rFonts w:cstheme="minorHAnsi"/>
                <w:b w:val="0"/>
                <w:color w:val="auto"/>
              </w:rPr>
              <w:t>Time management and estimations can be inaccurate</w:t>
            </w:r>
          </w:p>
        </w:tc>
        <w:tc>
          <w:tcPr>
            <w:tcW w:w="10631" w:type="dxa"/>
          </w:tcPr>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all the tasks which needs to be executed in the proposed project.</w:t>
            </w:r>
          </w:p>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reate a Gantt chart including various tasks, it’s allocated time durations, milestones and the task deadlines.</w:t>
            </w:r>
          </w:p>
          <w:p w:rsidR="00254FC9" w:rsidRP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duct frequent team meetings to monitor, review project progress and make amendments if required.</w:t>
            </w:r>
          </w:p>
        </w:tc>
      </w:tr>
      <w:tr w:rsidR="00254FC9" w:rsidRPr="00A60077" w:rsidTr="00254FC9">
        <w:trPr>
          <w:trHeight w:val="69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9018B" w:rsidRDefault="00254FC9" w:rsidP="00254FC9">
            <w:pPr>
              <w:contextualSpacing/>
              <w:jc w:val="left"/>
              <w:rPr>
                <w:rFonts w:cstheme="minorHAnsi"/>
                <w:bCs w:val="0"/>
              </w:rPr>
            </w:pPr>
            <w:r>
              <w:rPr>
                <w:rFonts w:cstheme="minorHAnsi"/>
                <w:b w:val="0"/>
                <w:color w:val="auto"/>
              </w:rPr>
              <w:t>Potential data loss as a result of technology failures</w:t>
            </w:r>
          </w:p>
        </w:tc>
        <w:tc>
          <w:tcPr>
            <w:tcW w:w="10631" w:type="dxa"/>
          </w:tcPr>
          <w:p w:rsidR="00254FC9"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requent commits of project related work to a remote repository such as GitHub.</w:t>
            </w:r>
          </w:p>
          <w:p w:rsidR="00254FC9" w:rsidRPr="00EC0C10"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ake frequent back-ups of the project work to an external hard drive/USB flash drive.</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54981" w:rsidRDefault="00254FC9" w:rsidP="00254FC9">
            <w:pPr>
              <w:contextualSpacing/>
              <w:jc w:val="left"/>
              <w:rPr>
                <w:rFonts w:cstheme="minorHAnsi"/>
                <w:b w:val="0"/>
                <w:color w:val="auto"/>
              </w:rPr>
            </w:pPr>
            <w:r>
              <w:rPr>
                <w:rFonts w:cstheme="minorHAnsi"/>
                <w:b w:val="0"/>
                <w:color w:val="auto"/>
              </w:rPr>
              <w:t>Communication and collaboration between team members</w:t>
            </w:r>
          </w:p>
        </w:tc>
        <w:tc>
          <w:tcPr>
            <w:tcW w:w="10631" w:type="dxa"/>
          </w:tcPr>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ry out frequent team meetings.</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onitor the progress of each team member using GitHub remote repository.</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issues related to the proposed project which each team member currently faces and support them to overcome such situations.</w:t>
            </w:r>
          </w:p>
          <w:p w:rsidR="00254FC9" w:rsidRDefault="00254FC9" w:rsidP="00254FC9">
            <w:pPr>
              <w:pStyle w:val="ListParagraph"/>
              <w:keepNext/>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ult supervisor for assistance.</w:t>
            </w:r>
          </w:p>
        </w:tc>
      </w:tr>
    </w:tbl>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3C0F87">
      <w:pPr>
        <w:pStyle w:val="Heading1"/>
        <w:spacing w:after="240"/>
      </w:pPr>
      <w:bookmarkStart w:id="54" w:name="_Toc511323649"/>
      <w:bookmarkStart w:id="55" w:name="_Toc514946755"/>
      <w:r>
        <w:lastRenderedPageBreak/>
        <w:t>REFERENCES</w:t>
      </w:r>
      <w:bookmarkEnd w:id="54"/>
      <w:bookmarkEnd w:id="55"/>
    </w:p>
    <w:p w:rsidR="00100710" w:rsidRDefault="00100710"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D34A2C">
      <w:pPr>
        <w:ind w:left="720" w:hanging="720"/>
        <w:jc w:val="left"/>
      </w:pPr>
    </w:p>
    <w:p w:rsidR="00100710" w:rsidRDefault="00100710"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D34A2C">
      <w:pPr>
        <w:ind w:left="720" w:hanging="720"/>
        <w:jc w:val="left"/>
      </w:pPr>
    </w:p>
    <w:p w:rsidR="00100710" w:rsidRDefault="00100710" w:rsidP="00100710">
      <w:pPr>
        <w:ind w:left="720" w:hanging="720"/>
        <w:jc w:val="left"/>
      </w:pPr>
      <w:r>
        <w:rPr>
          <w:rStyle w:val="Hyperlink"/>
          <w:color w:val="auto"/>
          <w:u w:val="none"/>
        </w:rPr>
        <w:t xml:space="preserve">Awasis.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D34A2C">
      <w:pPr>
        <w:ind w:left="720" w:hanging="720"/>
        <w:jc w:val="left"/>
      </w:pPr>
    </w:p>
    <w:p w:rsidR="00100710" w:rsidRDefault="00100710" w:rsidP="00D34A2C">
      <w:pPr>
        <w:ind w:left="720" w:hanging="720"/>
        <w:jc w:val="left"/>
      </w:pPr>
      <w:r>
        <w:t>Howard</w:t>
      </w:r>
      <w:r w:rsidR="00646AC9">
        <w:t>, B</w:t>
      </w:r>
      <w:r>
        <w:t xml:space="preserve">. (2017). </w:t>
      </w:r>
      <w:r w:rsidRPr="004A41D4">
        <w:rPr>
          <w:i/>
        </w:rPr>
        <w:t>How does lane departure warning work</w:t>
      </w:r>
      <w:r w:rsidRPr="00ED6904">
        <w:rPr>
          <w:i/>
        </w:rPr>
        <w:t>.</w:t>
      </w:r>
      <w:r>
        <w:t xml:space="preserve"> Retrieved from </w:t>
      </w:r>
      <w:r w:rsidRPr="004A41D4">
        <w:t>https://www.extremetech.com/extreme/165320-what-is-lane-departure-warning-and-how-does-it-work</w:t>
      </w:r>
    </w:p>
    <w:p w:rsidR="00100710" w:rsidRDefault="00100710" w:rsidP="00D34A2C">
      <w:pPr>
        <w:ind w:left="720" w:hanging="720"/>
        <w:jc w:val="left"/>
      </w:pPr>
    </w:p>
    <w:p w:rsidR="00100710" w:rsidRDefault="00100710" w:rsidP="0010071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100710">
      <w:pPr>
        <w:jc w:val="left"/>
      </w:pPr>
    </w:p>
    <w:p w:rsidR="00100710" w:rsidRDefault="00100710" w:rsidP="00D34A2C">
      <w:pPr>
        <w:ind w:left="720" w:hanging="720"/>
        <w:jc w:val="left"/>
        <w:rPr>
          <w:rStyle w:val="Hyperlink"/>
          <w:color w:val="auto"/>
          <w:u w:val="none"/>
        </w:rPr>
      </w:pPr>
      <w:r w:rsidRPr="00E508C9">
        <w:rPr>
          <w:rStyle w:val="Hyperlink"/>
          <w:color w:val="auto"/>
          <w:u w:val="none"/>
        </w:rPr>
        <w:t>Cox</w:t>
      </w:r>
      <w:r>
        <w:rPr>
          <w:rStyle w:val="Hyperlink"/>
          <w:color w:val="auto"/>
          <w:u w:val="none"/>
        </w:rPr>
        <w:t xml:space="preserve">worth,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D34A2C">
      <w:pPr>
        <w:ind w:left="720" w:hanging="720"/>
        <w:jc w:val="left"/>
        <w:rPr>
          <w:rStyle w:val="Hyperlink"/>
          <w:color w:val="auto"/>
          <w:u w:val="none"/>
        </w:rPr>
      </w:pPr>
    </w:p>
    <w:p w:rsidR="00100710" w:rsidRDefault="00100710" w:rsidP="00B91927">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BC3D27">
      <w:pPr>
        <w:jc w:val="left"/>
      </w:pPr>
    </w:p>
    <w:p w:rsidR="00100710" w:rsidRDefault="00100710"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D34A2C">
      <w:pPr>
        <w:ind w:left="720" w:hanging="720"/>
        <w:jc w:val="left"/>
      </w:pPr>
    </w:p>
    <w:p w:rsidR="00F479CF" w:rsidRDefault="00F479CF" w:rsidP="00F479CF">
      <w:pPr>
        <w:ind w:left="720" w:hanging="720"/>
        <w:jc w:val="left"/>
      </w:pPr>
      <w:r>
        <w:t xml:space="preserve">Sinapps.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D34A2C">
      <w:pPr>
        <w:ind w:left="720" w:hanging="720"/>
        <w:jc w:val="left"/>
      </w:pPr>
    </w:p>
    <w:p w:rsidR="00100710" w:rsidRDefault="00100710" w:rsidP="00D34A2C">
      <w:pPr>
        <w:ind w:left="720" w:hanging="720"/>
        <w:jc w:val="left"/>
      </w:pPr>
      <w:r>
        <w:t xml:space="preserve">StopSleep Pty Ltd. (2017). </w:t>
      </w:r>
      <w:r>
        <w:rPr>
          <w:i/>
        </w:rPr>
        <w:t xml:space="preserve">StopSleep – Electronic Anti-Sleep Alarm. </w:t>
      </w:r>
      <w:r>
        <w:t xml:space="preserve">Retrieved from </w:t>
      </w:r>
      <w:r w:rsidRPr="00602B1D">
        <w:t>http://www.stopsleep.com.au/about-3/</w:t>
      </w:r>
    </w:p>
    <w:p w:rsidR="00BC3D27" w:rsidRDefault="00BC3D27" w:rsidP="00D34A2C">
      <w:pPr>
        <w:ind w:left="720" w:hanging="720"/>
        <w:jc w:val="left"/>
      </w:pPr>
    </w:p>
    <w:p w:rsidR="001460E7" w:rsidRDefault="00100710" w:rsidP="00E5610D">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p w:rsidR="00386041" w:rsidRDefault="00386041" w:rsidP="00E5610D">
      <w:pPr>
        <w:ind w:left="720" w:hanging="720"/>
        <w:jc w:val="left"/>
      </w:pPr>
    </w:p>
    <w:p w:rsidR="00386041" w:rsidRDefault="00386041" w:rsidP="00E5610D">
      <w:pPr>
        <w:ind w:left="720" w:hanging="720"/>
        <w:jc w:val="left"/>
      </w:pPr>
      <w:r w:rsidRPr="00386041">
        <w:t>http://knowledgeblob.com/agile/scrum-framework/</w:t>
      </w: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56EA" w:rsidRDefault="007D56EA" w:rsidP="00744449">
      <w:r>
        <w:separator/>
      </w:r>
    </w:p>
  </w:endnote>
  <w:endnote w:type="continuationSeparator" w:id="0">
    <w:p w:rsidR="007D56EA" w:rsidRDefault="007D56EA"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5949" w:rsidRDefault="00DE5949">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DE5949" w:rsidRDefault="00DE594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3284076"/>
      <w:docPartObj>
        <w:docPartGallery w:val="Page Numbers (Bottom of Page)"/>
        <w:docPartUnique/>
      </w:docPartObj>
    </w:sdtPr>
    <w:sdtEndPr>
      <w:rPr>
        <w:noProof/>
      </w:rPr>
    </w:sdtEndPr>
    <w:sdtContent>
      <w:p w:rsidR="00DE5949" w:rsidRDefault="00DE5949">
        <w:pPr>
          <w:pStyle w:val="Footer"/>
          <w:jc w:val="center"/>
        </w:pPr>
        <w:r>
          <w:fldChar w:fldCharType="begin"/>
        </w:r>
        <w:r>
          <w:instrText xml:space="preserve"> PAGE   \* MERGEFORMAT </w:instrText>
        </w:r>
        <w:r>
          <w:fldChar w:fldCharType="separate"/>
        </w:r>
        <w:r w:rsidR="003104CF">
          <w:rPr>
            <w:noProof/>
          </w:rPr>
          <w:t>iii</w:t>
        </w:r>
        <w:r>
          <w:rPr>
            <w:noProof/>
          </w:rPr>
          <w:fldChar w:fldCharType="end"/>
        </w:r>
      </w:p>
    </w:sdtContent>
  </w:sdt>
  <w:p w:rsidR="00DE5949" w:rsidRPr="007C322D" w:rsidRDefault="00DE5949">
    <w:pPr>
      <w:pStyle w:val="Footer"/>
      <w:rPr>
        <w:lang w:val="en-GB"/>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0396708"/>
      <w:docPartObj>
        <w:docPartGallery w:val="Page Numbers (Bottom of Page)"/>
        <w:docPartUnique/>
      </w:docPartObj>
    </w:sdtPr>
    <w:sdtEndPr>
      <w:rPr>
        <w:color w:val="7F7F7F" w:themeColor="background1" w:themeShade="7F"/>
        <w:spacing w:val="60"/>
      </w:rPr>
    </w:sdtEndPr>
    <w:sdtContent>
      <w:p w:rsidR="00DE5949" w:rsidRDefault="00DE5949">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752"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E5949" w:rsidRPr="00DA1409" w:rsidRDefault="00DE594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E5949" w:rsidRPr="00DA1409" w:rsidRDefault="00DE594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2" type="#_x0000_t202" style="position:absolute;left:0;text-align:left;margin-left:-34.2pt;margin-top:2.45pt;width:260.4pt;height:19.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E5949" w:rsidRPr="00DA1409" w:rsidRDefault="00DE594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E5949" w:rsidRPr="00DA1409" w:rsidRDefault="00DE5949">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sidR="003104CF">
          <w:rPr>
            <w:noProof/>
          </w:rPr>
          <w:t>7</w:t>
        </w:r>
        <w:r>
          <w:rPr>
            <w:noProof/>
          </w:rPr>
          <w:fldChar w:fldCharType="end"/>
        </w:r>
        <w:r>
          <w:t xml:space="preserve"> | </w:t>
        </w:r>
        <w:r>
          <w:rPr>
            <w:color w:val="7F7F7F" w:themeColor="background1" w:themeShade="7F"/>
            <w:spacing w:val="60"/>
          </w:rPr>
          <w:t>Page</w:t>
        </w:r>
      </w:p>
    </w:sdtContent>
  </w:sdt>
  <w:p w:rsidR="00DE5949" w:rsidRPr="007C322D" w:rsidRDefault="00DE5949">
    <w:pPr>
      <w:pStyle w:val="Footer"/>
      <w:rPr>
        <w:lang w:val="en-GB"/>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56EA" w:rsidRDefault="007D56EA" w:rsidP="00744449">
      <w:r>
        <w:separator/>
      </w:r>
    </w:p>
  </w:footnote>
  <w:footnote w:type="continuationSeparator" w:id="0">
    <w:p w:rsidR="007D56EA" w:rsidRDefault="007D56EA" w:rsidP="0074444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5949" w:rsidRPr="007C322D" w:rsidRDefault="00DE5949" w:rsidP="007C322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2"/>
  </w:num>
  <w:num w:numId="5">
    <w:abstractNumId w:val="0"/>
  </w:num>
  <w:num w:numId="6">
    <w:abstractNumId w:val="10"/>
  </w:num>
  <w:num w:numId="7">
    <w:abstractNumId w:val="4"/>
  </w:num>
  <w:num w:numId="8">
    <w:abstractNumId w:val="15"/>
  </w:num>
  <w:num w:numId="9">
    <w:abstractNumId w:val="6"/>
  </w:num>
  <w:num w:numId="10">
    <w:abstractNumId w:val="9"/>
  </w:num>
  <w:num w:numId="11">
    <w:abstractNumId w:val="5"/>
  </w:num>
  <w:num w:numId="12">
    <w:abstractNumId w:val="14"/>
  </w:num>
  <w:num w:numId="13">
    <w:abstractNumId w:val="16"/>
  </w:num>
  <w:num w:numId="14">
    <w:abstractNumId w:val="7"/>
  </w:num>
  <w:num w:numId="15">
    <w:abstractNumId w:val="3"/>
  </w:num>
  <w:num w:numId="16">
    <w:abstractNumId w:val="13"/>
  </w:num>
  <w:num w:numId="1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zIzM7Q0MTSwNLVU0lEKTi0uzszPAykwNqgFAIZkkystAAAA"/>
  </w:docVars>
  <w:rsids>
    <w:rsidRoot w:val="00E95D34"/>
    <w:rsid w:val="00001D34"/>
    <w:rsid w:val="00002B0E"/>
    <w:rsid w:val="00003ED7"/>
    <w:rsid w:val="000069A7"/>
    <w:rsid w:val="0000762B"/>
    <w:rsid w:val="00007858"/>
    <w:rsid w:val="00010A20"/>
    <w:rsid w:val="00010E15"/>
    <w:rsid w:val="00013E48"/>
    <w:rsid w:val="00014469"/>
    <w:rsid w:val="0001473A"/>
    <w:rsid w:val="00014B11"/>
    <w:rsid w:val="00014EEC"/>
    <w:rsid w:val="000152EF"/>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731"/>
    <w:rsid w:val="00053D4B"/>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10EA"/>
    <w:rsid w:val="00083060"/>
    <w:rsid w:val="000831E6"/>
    <w:rsid w:val="000864F1"/>
    <w:rsid w:val="0009133C"/>
    <w:rsid w:val="00094CC1"/>
    <w:rsid w:val="00095539"/>
    <w:rsid w:val="0009595D"/>
    <w:rsid w:val="000A0192"/>
    <w:rsid w:val="000A073A"/>
    <w:rsid w:val="000A0A44"/>
    <w:rsid w:val="000A30D8"/>
    <w:rsid w:val="000A4ACE"/>
    <w:rsid w:val="000A4E61"/>
    <w:rsid w:val="000A5C0B"/>
    <w:rsid w:val="000A6391"/>
    <w:rsid w:val="000A6A63"/>
    <w:rsid w:val="000A784E"/>
    <w:rsid w:val="000A7F3C"/>
    <w:rsid w:val="000B071F"/>
    <w:rsid w:val="000B2B13"/>
    <w:rsid w:val="000B2E4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56BA"/>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FE7"/>
    <w:rsid w:val="00110630"/>
    <w:rsid w:val="00111264"/>
    <w:rsid w:val="00112185"/>
    <w:rsid w:val="0011326C"/>
    <w:rsid w:val="001135D6"/>
    <w:rsid w:val="00113D5F"/>
    <w:rsid w:val="00116F4B"/>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0932"/>
    <w:rsid w:val="00192BAD"/>
    <w:rsid w:val="00192BCA"/>
    <w:rsid w:val="00193E6B"/>
    <w:rsid w:val="001962D5"/>
    <w:rsid w:val="00197956"/>
    <w:rsid w:val="001A1AB7"/>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C16"/>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66CA"/>
    <w:rsid w:val="00307E8B"/>
    <w:rsid w:val="0031002E"/>
    <w:rsid w:val="003104CF"/>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57EFB"/>
    <w:rsid w:val="0036058A"/>
    <w:rsid w:val="00361270"/>
    <w:rsid w:val="00362315"/>
    <w:rsid w:val="00363608"/>
    <w:rsid w:val="003637D6"/>
    <w:rsid w:val="00363926"/>
    <w:rsid w:val="00363A8E"/>
    <w:rsid w:val="00364415"/>
    <w:rsid w:val="00365470"/>
    <w:rsid w:val="00371945"/>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EAB"/>
    <w:rsid w:val="003E1376"/>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D48"/>
    <w:rsid w:val="004038FC"/>
    <w:rsid w:val="00403CE3"/>
    <w:rsid w:val="00405EC0"/>
    <w:rsid w:val="004105F1"/>
    <w:rsid w:val="004107D9"/>
    <w:rsid w:val="00410A7E"/>
    <w:rsid w:val="00412136"/>
    <w:rsid w:val="00412EA2"/>
    <w:rsid w:val="00415910"/>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327"/>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7221"/>
    <w:rsid w:val="0057781B"/>
    <w:rsid w:val="00581272"/>
    <w:rsid w:val="00581E13"/>
    <w:rsid w:val="00582274"/>
    <w:rsid w:val="00582E5A"/>
    <w:rsid w:val="005835F9"/>
    <w:rsid w:val="00584072"/>
    <w:rsid w:val="0058412E"/>
    <w:rsid w:val="00584FFD"/>
    <w:rsid w:val="00585850"/>
    <w:rsid w:val="00585D49"/>
    <w:rsid w:val="00586528"/>
    <w:rsid w:val="0058698B"/>
    <w:rsid w:val="005903CF"/>
    <w:rsid w:val="00591CDC"/>
    <w:rsid w:val="00592E3E"/>
    <w:rsid w:val="00593CC4"/>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15EB"/>
    <w:rsid w:val="00623489"/>
    <w:rsid w:val="00624C53"/>
    <w:rsid w:val="00625EB8"/>
    <w:rsid w:val="00626043"/>
    <w:rsid w:val="00631396"/>
    <w:rsid w:val="00632128"/>
    <w:rsid w:val="00633AC1"/>
    <w:rsid w:val="00634151"/>
    <w:rsid w:val="0063487D"/>
    <w:rsid w:val="00635E14"/>
    <w:rsid w:val="006363DA"/>
    <w:rsid w:val="006367BC"/>
    <w:rsid w:val="00641463"/>
    <w:rsid w:val="0064364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D87"/>
    <w:rsid w:val="006705AC"/>
    <w:rsid w:val="006728A2"/>
    <w:rsid w:val="00673B4F"/>
    <w:rsid w:val="006745C9"/>
    <w:rsid w:val="00674E03"/>
    <w:rsid w:val="00674FD7"/>
    <w:rsid w:val="006751C7"/>
    <w:rsid w:val="00675FC2"/>
    <w:rsid w:val="00676B3F"/>
    <w:rsid w:val="0068116C"/>
    <w:rsid w:val="00682C0D"/>
    <w:rsid w:val="006845C1"/>
    <w:rsid w:val="00684A51"/>
    <w:rsid w:val="006860C2"/>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6D8"/>
    <w:rsid w:val="006E5761"/>
    <w:rsid w:val="006E6190"/>
    <w:rsid w:val="006E6276"/>
    <w:rsid w:val="006E7186"/>
    <w:rsid w:val="006E7691"/>
    <w:rsid w:val="006E7827"/>
    <w:rsid w:val="006F2E8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511"/>
    <w:rsid w:val="007549A0"/>
    <w:rsid w:val="007568D5"/>
    <w:rsid w:val="00757A0B"/>
    <w:rsid w:val="00762B41"/>
    <w:rsid w:val="00762EC6"/>
    <w:rsid w:val="00762F76"/>
    <w:rsid w:val="00763C29"/>
    <w:rsid w:val="00765C5E"/>
    <w:rsid w:val="0076728A"/>
    <w:rsid w:val="00767A78"/>
    <w:rsid w:val="00770EED"/>
    <w:rsid w:val="007710B9"/>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3162"/>
    <w:rsid w:val="00814009"/>
    <w:rsid w:val="00815950"/>
    <w:rsid w:val="008171B2"/>
    <w:rsid w:val="00817BF9"/>
    <w:rsid w:val="00822259"/>
    <w:rsid w:val="008225A2"/>
    <w:rsid w:val="00822BA8"/>
    <w:rsid w:val="008234DD"/>
    <w:rsid w:val="00823D6D"/>
    <w:rsid w:val="00824574"/>
    <w:rsid w:val="00825F9B"/>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75B1"/>
    <w:rsid w:val="0089764C"/>
    <w:rsid w:val="00897C0B"/>
    <w:rsid w:val="008A249E"/>
    <w:rsid w:val="008A3463"/>
    <w:rsid w:val="008A367B"/>
    <w:rsid w:val="008A42FD"/>
    <w:rsid w:val="008A4C0E"/>
    <w:rsid w:val="008A5B97"/>
    <w:rsid w:val="008A6809"/>
    <w:rsid w:val="008A68D4"/>
    <w:rsid w:val="008A6F67"/>
    <w:rsid w:val="008A70BD"/>
    <w:rsid w:val="008B1EBC"/>
    <w:rsid w:val="008B2947"/>
    <w:rsid w:val="008B3AC9"/>
    <w:rsid w:val="008B447C"/>
    <w:rsid w:val="008B52E6"/>
    <w:rsid w:val="008B5B88"/>
    <w:rsid w:val="008B6051"/>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4644"/>
    <w:rsid w:val="008E5A7B"/>
    <w:rsid w:val="008F0FAA"/>
    <w:rsid w:val="008F2E30"/>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E50"/>
    <w:rsid w:val="009472D9"/>
    <w:rsid w:val="00950643"/>
    <w:rsid w:val="009517C5"/>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B1CC5"/>
    <w:rsid w:val="009B2330"/>
    <w:rsid w:val="009B30A9"/>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76D5"/>
    <w:rsid w:val="009E7AA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946"/>
    <w:rsid w:val="00A50CFC"/>
    <w:rsid w:val="00A51CA0"/>
    <w:rsid w:val="00A51F3D"/>
    <w:rsid w:val="00A5330F"/>
    <w:rsid w:val="00A535CD"/>
    <w:rsid w:val="00A53ACE"/>
    <w:rsid w:val="00A53E31"/>
    <w:rsid w:val="00A53F13"/>
    <w:rsid w:val="00A53F50"/>
    <w:rsid w:val="00A54981"/>
    <w:rsid w:val="00A54B4D"/>
    <w:rsid w:val="00A57251"/>
    <w:rsid w:val="00A5741D"/>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4D3"/>
    <w:rsid w:val="00B16100"/>
    <w:rsid w:val="00B167AE"/>
    <w:rsid w:val="00B16900"/>
    <w:rsid w:val="00B222BF"/>
    <w:rsid w:val="00B24BE9"/>
    <w:rsid w:val="00B264D6"/>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3D27"/>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4E79"/>
    <w:rsid w:val="00C04F63"/>
    <w:rsid w:val="00C064B0"/>
    <w:rsid w:val="00C06750"/>
    <w:rsid w:val="00C06A3E"/>
    <w:rsid w:val="00C07E6D"/>
    <w:rsid w:val="00C10789"/>
    <w:rsid w:val="00C11776"/>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51B"/>
    <w:rsid w:val="00C35883"/>
    <w:rsid w:val="00C358CC"/>
    <w:rsid w:val="00C3590A"/>
    <w:rsid w:val="00C4037E"/>
    <w:rsid w:val="00C41591"/>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F5D"/>
    <w:rsid w:val="00C5625D"/>
    <w:rsid w:val="00C566D5"/>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41B2"/>
    <w:rsid w:val="00CB4387"/>
    <w:rsid w:val="00CB53EA"/>
    <w:rsid w:val="00CB7C40"/>
    <w:rsid w:val="00CC1651"/>
    <w:rsid w:val="00CC2D80"/>
    <w:rsid w:val="00CC30FC"/>
    <w:rsid w:val="00CC3C36"/>
    <w:rsid w:val="00CC3D0F"/>
    <w:rsid w:val="00CC41EC"/>
    <w:rsid w:val="00CC52FC"/>
    <w:rsid w:val="00CC578C"/>
    <w:rsid w:val="00CC5C6E"/>
    <w:rsid w:val="00CC674E"/>
    <w:rsid w:val="00CC741D"/>
    <w:rsid w:val="00CC7515"/>
    <w:rsid w:val="00CD2063"/>
    <w:rsid w:val="00CD2899"/>
    <w:rsid w:val="00CD2C28"/>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F07BB"/>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28CB"/>
    <w:rsid w:val="00D131DE"/>
    <w:rsid w:val="00D13544"/>
    <w:rsid w:val="00D13CCE"/>
    <w:rsid w:val="00D14179"/>
    <w:rsid w:val="00D15103"/>
    <w:rsid w:val="00D16149"/>
    <w:rsid w:val="00D169AA"/>
    <w:rsid w:val="00D17845"/>
    <w:rsid w:val="00D17954"/>
    <w:rsid w:val="00D20411"/>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1F95"/>
    <w:rsid w:val="00DE5949"/>
    <w:rsid w:val="00DE5DCA"/>
    <w:rsid w:val="00DE60F5"/>
    <w:rsid w:val="00DE7C22"/>
    <w:rsid w:val="00DF048E"/>
    <w:rsid w:val="00DF0591"/>
    <w:rsid w:val="00DF193D"/>
    <w:rsid w:val="00DF1DB4"/>
    <w:rsid w:val="00DF1EFA"/>
    <w:rsid w:val="00DF2348"/>
    <w:rsid w:val="00DF2AC7"/>
    <w:rsid w:val="00DF4BC4"/>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11B1"/>
    <w:rsid w:val="00E9176D"/>
    <w:rsid w:val="00E95D34"/>
    <w:rsid w:val="00E967FD"/>
    <w:rsid w:val="00E97828"/>
    <w:rsid w:val="00E97995"/>
    <w:rsid w:val="00EA1263"/>
    <w:rsid w:val="00EA1733"/>
    <w:rsid w:val="00EA3141"/>
    <w:rsid w:val="00EA50B7"/>
    <w:rsid w:val="00EA5457"/>
    <w:rsid w:val="00EA5E86"/>
    <w:rsid w:val="00EA6492"/>
    <w:rsid w:val="00EA7200"/>
    <w:rsid w:val="00EA7B2F"/>
    <w:rsid w:val="00EB046C"/>
    <w:rsid w:val="00EB16C6"/>
    <w:rsid w:val="00EB1F4C"/>
    <w:rsid w:val="00EB20F0"/>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28D"/>
    <w:rsid w:val="00F03D62"/>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193C"/>
    <w:rsid w:val="00F8413B"/>
    <w:rsid w:val="00F84D2B"/>
    <w:rsid w:val="00F87EA9"/>
    <w:rsid w:val="00F9093A"/>
    <w:rsid w:val="00F90EFC"/>
    <w:rsid w:val="00F91476"/>
    <w:rsid w:val="00F91E2A"/>
    <w:rsid w:val="00F93072"/>
    <w:rsid w:val="00F94636"/>
    <w:rsid w:val="00F95523"/>
    <w:rsid w:val="00F97B99"/>
    <w:rsid w:val="00FA09DA"/>
    <w:rsid w:val="00FA1258"/>
    <w:rsid w:val="00FA202B"/>
    <w:rsid w:val="00FA4BC6"/>
    <w:rsid w:val="00FA4BEE"/>
    <w:rsid w:val="00FA4C87"/>
    <w:rsid w:val="00FB13F7"/>
    <w:rsid w:val="00FB2125"/>
    <w:rsid w:val="00FB4A75"/>
    <w:rsid w:val="00FB536F"/>
    <w:rsid w:val="00FB5771"/>
    <w:rsid w:val="00FB5EFB"/>
    <w:rsid w:val="00FB74DB"/>
    <w:rsid w:val="00FB7919"/>
    <w:rsid w:val="00FC000B"/>
    <w:rsid w:val="00FC0140"/>
    <w:rsid w:val="00FC0B78"/>
    <w:rsid w:val="00FC13E6"/>
    <w:rsid w:val="00FC210A"/>
    <w:rsid w:val="00FC2A3E"/>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
    <w:name w:val="Unresolved Mention"/>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7FEB880E-C551-4301-9F8A-327D658B2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1</TotalTime>
  <Pages>18</Pages>
  <Words>5639</Words>
  <Characters>32143</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ethanjan.Thomian</cp:lastModifiedBy>
  <cp:revision>1744</cp:revision>
  <cp:lastPrinted>2018-03-25T06:13:00Z</cp:lastPrinted>
  <dcterms:created xsi:type="dcterms:W3CDTF">2017-08-08T10:06:00Z</dcterms:created>
  <dcterms:modified xsi:type="dcterms:W3CDTF">2018-05-25T01:00:00Z</dcterms:modified>
</cp:coreProperties>
</file>